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08850" w14:textId="77777777" w:rsidR="0044125A" w:rsidRDefault="0044125A" w:rsidP="0044125A">
      <w:bookmarkStart w:id="0" w:name="_GoBack"/>
      <w:r>
        <w:t># Making Vector Tiles: For Pleasure and Profit</w:t>
      </w:r>
    </w:p>
    <w:p w14:paraId="73BA0F3F" w14:textId="77777777" w:rsidR="0044125A" w:rsidRDefault="0044125A" w:rsidP="0044125A"/>
    <w:p w14:paraId="43E7C7D7" w14:textId="77777777" w:rsidR="0044125A" w:rsidRDefault="0044125A" w:rsidP="0044125A">
      <w:r>
        <w:t xml:space="preserve">By </w:t>
      </w:r>
    </w:p>
    <w:p w14:paraId="2DEA68EF" w14:textId="77777777" w:rsidR="0044125A" w:rsidRDefault="0044125A" w:rsidP="0044125A"/>
    <w:p w14:paraId="14C86CE6" w14:textId="77777777" w:rsidR="0044125A" w:rsidRDefault="0044125A" w:rsidP="0044125A">
      <w:r>
        <w:t>Dr Malcolm Morgan, Research Fellow in Transport and Spatial Analysis, Institute for Transport Studies, University of Leeds</w:t>
      </w:r>
    </w:p>
    <w:p w14:paraId="68065F63" w14:textId="77777777" w:rsidR="0044125A" w:rsidRDefault="0044125A" w:rsidP="0044125A"/>
    <w:p w14:paraId="57863CC5" w14:textId="751E96C5" w:rsidR="0044125A" w:rsidRDefault="0044125A" w:rsidP="0044125A">
      <w:r>
        <w:t>Dr Layik Hama, Leeds Institute for Data Analytics, University of Leeds</w:t>
      </w:r>
    </w:p>
    <w:p w14:paraId="53D6294E" w14:textId="77777777" w:rsidR="0044125A" w:rsidRDefault="0044125A" w:rsidP="0044125A"/>
    <w:p w14:paraId="59FB8A13" w14:textId="77777777" w:rsidR="0044125A" w:rsidRDefault="0044125A" w:rsidP="0044125A"/>
    <w:p w14:paraId="21ECD498" w14:textId="77777777" w:rsidR="0044125A" w:rsidRDefault="0044125A" w:rsidP="0044125A">
      <w:r>
        <w:t>## Summary</w:t>
      </w:r>
    </w:p>
    <w:p w14:paraId="15A48EF5" w14:textId="77777777" w:rsidR="0044125A" w:rsidRDefault="0044125A" w:rsidP="0044125A">
      <w:r>
        <w:t xml:space="preserve">Vector Tiles are a great new way to serve geographic data via web maps.  They provide significant improvements over traditional methods of creating web maps but are a little more complicated to set up. </w:t>
      </w:r>
    </w:p>
    <w:p w14:paraId="650D0845" w14:textId="77777777" w:rsidR="0044125A" w:rsidRDefault="0044125A" w:rsidP="0044125A"/>
    <w:p w14:paraId="400332E8" w14:textId="2ED3551A" w:rsidR="0044125A" w:rsidRDefault="0044125A" w:rsidP="0044125A">
      <w:r>
        <w:t>This tutorial explains how to use Vector Tiles for both base maps but more importantly</w:t>
      </w:r>
      <w:r w:rsidR="00491D3C">
        <w:t>,</w:t>
      </w:r>
      <w:r>
        <w:t xml:space="preserve"> how to create your own vector tile layers.  It also explains how to do this using comply free software and avoiding licencing or subscription fees. </w:t>
      </w:r>
    </w:p>
    <w:p w14:paraId="55C4C113" w14:textId="77777777" w:rsidR="0044125A" w:rsidRDefault="0044125A" w:rsidP="0044125A"/>
    <w:p w14:paraId="782FEB16" w14:textId="78262E46" w:rsidR="0044125A" w:rsidRDefault="0044125A" w:rsidP="0044125A">
      <w:r>
        <w:t>In this tutorial</w:t>
      </w:r>
      <w:r w:rsidR="00491D3C">
        <w:t>,</w:t>
      </w:r>
      <w:r>
        <w:t xml:space="preserve"> we will cover going from a source geographic file format to viewing tiles on </w:t>
      </w:r>
      <w:r w:rsidR="00491D3C">
        <w:t xml:space="preserve">your website using </w:t>
      </w:r>
      <w:proofErr w:type="spellStart"/>
      <w:r>
        <w:t>Mapbox</w:t>
      </w:r>
      <w:proofErr w:type="spellEnd"/>
      <w:r w:rsidR="00491D3C">
        <w:t xml:space="preserve"> GL JS</w:t>
      </w:r>
      <w:proofErr w:type="gramStart"/>
      <w:r w:rsidR="00491D3C">
        <w:t xml:space="preserve">. </w:t>
      </w:r>
      <w:proofErr w:type="gramEnd"/>
      <w:r w:rsidR="00491D3C">
        <w:t>T</w:t>
      </w:r>
      <w:r w:rsidR="00491D3C">
        <w:t>o achieve this</w:t>
      </w:r>
      <w:r w:rsidR="00491D3C">
        <w:t xml:space="preserve">, we will only use free open source tools provided by </w:t>
      </w:r>
      <w:proofErr w:type="spellStart"/>
      <w:r w:rsidR="00491D3C">
        <w:t>Mapbox</w:t>
      </w:r>
      <w:proofErr w:type="spellEnd"/>
      <w:r w:rsidR="00491D3C">
        <w:t xml:space="preserve"> and others</w:t>
      </w:r>
      <w:proofErr w:type="gramStart"/>
      <w:r>
        <w:t xml:space="preserve">. </w:t>
      </w:r>
      <w:proofErr w:type="gramEnd"/>
      <w:r>
        <w:t xml:space="preserve">The documentation, we feel requires </w:t>
      </w:r>
      <w:proofErr w:type="gramStart"/>
      <w:r>
        <w:t>some</w:t>
      </w:r>
      <w:proofErr w:type="gramEnd"/>
      <w:r>
        <w:t xml:space="preserve"> improvement for someone to ac</w:t>
      </w:r>
      <w:r w:rsidR="00491D3C">
        <w:t>complish</w:t>
      </w:r>
      <w:r>
        <w:t xml:space="preserve"> this, hence this blog post.</w:t>
      </w:r>
    </w:p>
    <w:p w14:paraId="615AAE7D" w14:textId="77777777" w:rsidR="0044125A" w:rsidRDefault="0044125A" w:rsidP="0044125A"/>
    <w:p w14:paraId="6EE4E938" w14:textId="77777777" w:rsidR="0044125A" w:rsidRDefault="0044125A" w:rsidP="0044125A">
      <w:r>
        <w:t>## Introduction</w:t>
      </w:r>
    </w:p>
    <w:p w14:paraId="5ED3F431" w14:textId="6B135FF3" w:rsidR="0044125A" w:rsidRDefault="0044125A" w:rsidP="0044125A">
      <w:r>
        <w:t>Web maps (</w:t>
      </w:r>
      <w:proofErr w:type="spellStart"/>
      <w:r>
        <w:t>Haklay</w:t>
      </w:r>
      <w:proofErr w:type="spellEnd"/>
      <w:r>
        <w:t xml:space="preserve"> et al</w:t>
      </w:r>
      <w:r w:rsidR="00491D3C">
        <w:t>.</w:t>
      </w:r>
      <w:r>
        <w:t xml:space="preserve"> 2008) are </w:t>
      </w:r>
      <w:proofErr w:type="gramStart"/>
      <w:r>
        <w:t>a great way</w:t>
      </w:r>
      <w:proofErr w:type="gramEnd"/>
      <w:r>
        <w:t xml:space="preserve"> to present your data</w:t>
      </w:r>
      <w:r w:rsidR="00491D3C">
        <w:t>;</w:t>
      </w:r>
      <w:r>
        <w:t xml:space="preserve"> they allow for interactivity, and for users to zoom into their area of interest. But they have a problem with large datasets</w:t>
      </w:r>
      <w:r w:rsidR="00491D3C">
        <w:t>;</w:t>
      </w:r>
      <w:r>
        <w:t xml:space="preserve"> they become slow and unresponsive</w:t>
      </w:r>
      <w:proofErr w:type="gramStart"/>
      <w:r>
        <w:t xml:space="preserve">. </w:t>
      </w:r>
      <w:proofErr w:type="gramEnd"/>
      <w:r>
        <w:t>This</w:t>
      </w:r>
      <w:r w:rsidR="00491D3C">
        <w:t xml:space="preserve"> decline in performance</w:t>
      </w:r>
      <w:r>
        <w:t xml:space="preserve"> is because you </w:t>
      </w:r>
      <w:r w:rsidR="00491D3C">
        <w:t xml:space="preserve">must </w:t>
      </w:r>
      <w:r>
        <w:t>download all your data before it is put onto the map</w:t>
      </w:r>
      <w:proofErr w:type="gramStart"/>
      <w:r>
        <w:t xml:space="preserve">. </w:t>
      </w:r>
      <w:proofErr w:type="gramEnd"/>
      <w:r>
        <w:t>The solution was to tile the data.</w:t>
      </w:r>
    </w:p>
    <w:p w14:paraId="044BD68B" w14:textId="77777777" w:rsidR="0044125A" w:rsidRDefault="0044125A" w:rsidP="0044125A"/>
    <w:p w14:paraId="6C7244B2" w14:textId="77777777" w:rsidR="0044125A" w:rsidRDefault="0044125A" w:rsidP="0044125A">
      <w:r>
        <w:t>### Tiling – What it is and why it matters</w:t>
      </w:r>
    </w:p>
    <w:p w14:paraId="76C25553" w14:textId="6154EA42" w:rsidR="0044125A" w:rsidRDefault="0044125A" w:rsidP="0044125A">
      <w:r>
        <w:t>Tiling breaks your data into many small square datasets (tiles) than can then be downloaded individually</w:t>
      </w:r>
      <w:proofErr w:type="gramStart"/>
      <w:r>
        <w:t xml:space="preserve">. </w:t>
      </w:r>
      <w:proofErr w:type="gramEnd"/>
      <w:r>
        <w:t xml:space="preserve">This means that you only </w:t>
      </w:r>
      <w:proofErr w:type="gramStart"/>
      <w:r>
        <w:t>have to</w:t>
      </w:r>
      <w:proofErr w:type="gramEnd"/>
      <w:r>
        <w:t xml:space="preserve"> download the tiles in the area you interested in rather than the whole dataset. This both reduces the amount of data that the webserver </w:t>
      </w:r>
      <w:proofErr w:type="gramStart"/>
      <w:r>
        <w:t>has to</w:t>
      </w:r>
      <w:proofErr w:type="gramEnd"/>
      <w:r>
        <w:t xml:space="preserve"> send to the user and reduces the amount of data the user’s computer must hold in memory.</w:t>
      </w:r>
    </w:p>
    <w:p w14:paraId="18504A50" w14:textId="3E4C8006" w:rsidR="0044125A" w:rsidRDefault="0044125A" w:rsidP="0044125A">
      <w:r>
        <w:lastRenderedPageBreak/>
        <w:t xml:space="preserve">Tiling was first implemented for raster data with each tile being a 256 x </w:t>
      </w:r>
      <w:proofErr w:type="gramStart"/>
      <w:r>
        <w:t>256 pixel</w:t>
      </w:r>
      <w:proofErr w:type="gramEnd"/>
      <w:r>
        <w:t xml:space="preserve"> PNG image. It works </w:t>
      </w:r>
      <w:r w:rsidR="00491D3C">
        <w:t>well</w:t>
      </w:r>
      <w:r>
        <w:t xml:space="preserve"> for </w:t>
      </w:r>
      <w:proofErr w:type="spellStart"/>
      <w:r>
        <w:t>basemaps</w:t>
      </w:r>
      <w:proofErr w:type="spellEnd"/>
      <w:r>
        <w:t xml:space="preserve"> and is still used by many websites today such as https://www.openstreetmap.org/</w:t>
      </w:r>
      <w:proofErr w:type="gramStart"/>
      <w:r>
        <w:t xml:space="preserve">. </w:t>
      </w:r>
      <w:proofErr w:type="gramEnd"/>
      <w:r>
        <w:t>Tiles exist in a pyramid structure</w:t>
      </w:r>
      <w:r w:rsidR="00491D3C">
        <w:t>;</w:t>
      </w:r>
      <w:r>
        <w:t xml:space="preserve"> at the top of the pyramid (zoom level 0)</w:t>
      </w:r>
      <w:r w:rsidR="00491D3C">
        <w:t>,</w:t>
      </w:r>
      <w:r>
        <w:t xml:space="preserve"> the </w:t>
      </w:r>
      <w:proofErr w:type="gramStart"/>
      <w:r>
        <w:t>whole world</w:t>
      </w:r>
      <w:proofErr w:type="gramEnd"/>
      <w:r>
        <w:t xml:space="preserve"> is a single tile. Each step down the pyramid (zoom levels 1,2,3 </w:t>
      </w:r>
      <w:proofErr w:type="gramStart"/>
      <w:r>
        <w:t>etc</w:t>
      </w:r>
      <w:r w:rsidR="00491D3C">
        <w:t>.</w:t>
      </w:r>
      <w:proofErr w:type="gramEnd"/>
      <w:r>
        <w:t xml:space="preserve">) increases the number of tiles by a factor of 4.  </w:t>
      </w:r>
      <w:proofErr w:type="spellStart"/>
      <w:r>
        <w:t>Tilesets</w:t>
      </w:r>
      <w:proofErr w:type="spellEnd"/>
      <w:r>
        <w:t xml:space="preserve"> typically go down to about zoom level 19 at which point one tile covers an area about the size of a single building.</w:t>
      </w:r>
    </w:p>
    <w:p w14:paraId="5B3FADF6" w14:textId="77777777" w:rsidR="0044125A" w:rsidRDefault="0044125A" w:rsidP="0044125A"/>
    <w:p w14:paraId="35019A79" w14:textId="77777777" w:rsidR="0044125A" w:rsidRDefault="0044125A" w:rsidP="0044125A">
      <w:r>
        <w:t>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'images/tiles.png'/&gt;</w:t>
      </w:r>
    </w:p>
    <w:p w14:paraId="198FE136" w14:textId="77777777" w:rsidR="0044125A" w:rsidRDefault="0044125A" w:rsidP="0044125A"/>
    <w:p w14:paraId="3FBF9282" w14:textId="5B7C2FC0" w:rsidR="0044125A" w:rsidRDefault="0044125A" w:rsidP="0044125A">
      <w:r>
        <w:t xml:space="preserve">Raster tiles have two </w:t>
      </w:r>
      <w:r w:rsidR="00491D3C">
        <w:t>significant</w:t>
      </w:r>
      <w:r>
        <w:t xml:space="preserve"> limitations:</w:t>
      </w:r>
    </w:p>
    <w:p w14:paraId="3364606A" w14:textId="77777777" w:rsidR="0044125A" w:rsidRDefault="0044125A" w:rsidP="0044125A">
      <w:r>
        <w:t xml:space="preserve">1. They are static – you </w:t>
      </w:r>
      <w:proofErr w:type="gramStart"/>
      <w:r>
        <w:t>can’t</w:t>
      </w:r>
      <w:proofErr w:type="gramEnd"/>
      <w:r>
        <w:t xml:space="preserve"> click on an image to get extra information or dynamically change the styling of the map.</w:t>
      </w:r>
    </w:p>
    <w:p w14:paraId="2CD39E85" w14:textId="4640B762" w:rsidR="0044125A" w:rsidRDefault="0044125A" w:rsidP="0044125A">
      <w:r>
        <w:t>2. They are large – while each tile is small, hosting all the tiles uses up a lot of space on your server</w:t>
      </w:r>
      <w:proofErr w:type="gramStart"/>
      <w:r>
        <w:t xml:space="preserve">. </w:t>
      </w:r>
      <w:proofErr w:type="gramEnd"/>
      <w:r>
        <w:t xml:space="preserve">For example, a </w:t>
      </w:r>
      <w:proofErr w:type="spellStart"/>
      <w:r>
        <w:t>tileset</w:t>
      </w:r>
      <w:proofErr w:type="spellEnd"/>
      <w:r>
        <w:t xml:space="preserve"> for the UK is around 15 GB.</w:t>
      </w:r>
    </w:p>
    <w:p w14:paraId="4D753041" w14:textId="77777777" w:rsidR="0044125A" w:rsidRDefault="0044125A" w:rsidP="0044125A"/>
    <w:p w14:paraId="23C90296" w14:textId="3BC81440" w:rsidR="0044125A" w:rsidRDefault="0044125A" w:rsidP="0044125A">
      <w:r>
        <w:t xml:space="preserve">Due to these </w:t>
      </w:r>
      <w:proofErr w:type="gramStart"/>
      <w:r>
        <w:t>limitations</w:t>
      </w:r>
      <w:proofErr w:type="gramEnd"/>
      <w:r>
        <w:t xml:space="preserve"> raster tiles are mostly used for base maps and are served by third party services. </w:t>
      </w:r>
    </w:p>
    <w:p w14:paraId="7174E737" w14:textId="77777777" w:rsidR="0044125A" w:rsidRDefault="0044125A" w:rsidP="0044125A"/>
    <w:p w14:paraId="2CD7280F" w14:textId="77777777" w:rsidR="0044125A" w:rsidRDefault="0044125A" w:rsidP="0044125A">
      <w:r>
        <w:t>### Introducing Vector Tiles</w:t>
      </w:r>
    </w:p>
    <w:p w14:paraId="5528A3AF" w14:textId="5A7FBD86" w:rsidR="0044125A" w:rsidRDefault="0044125A" w:rsidP="0044125A">
      <w:r>
        <w:t>Vector Tiles are a newer take on the idea of tiling, instead of many images the tiles are lots of tiny vector datasets</w:t>
      </w:r>
      <w:proofErr w:type="gramStart"/>
      <w:r>
        <w:t xml:space="preserve">. </w:t>
      </w:r>
      <w:proofErr w:type="gramEnd"/>
      <w:r>
        <w:t>These vector tiles are usually smaller</w:t>
      </w:r>
      <w:r w:rsidR="00491D3C">
        <w:t>,</w:t>
      </w:r>
      <w:r>
        <w:t xml:space="preserve"> as not all pixels need to be coded.</w:t>
      </w:r>
    </w:p>
    <w:p w14:paraId="131C616B" w14:textId="77777777" w:rsidR="0044125A" w:rsidRDefault="0044125A" w:rsidP="0044125A"/>
    <w:p w14:paraId="42D20E7A" w14:textId="77777777" w:rsidR="0044125A" w:rsidRDefault="0044125A" w:rsidP="0044125A">
      <w:r>
        <w:t>## Prerequisites</w:t>
      </w:r>
    </w:p>
    <w:p w14:paraId="0F82388A" w14:textId="77777777" w:rsidR="0044125A" w:rsidRDefault="0044125A" w:rsidP="0044125A"/>
    <w:p w14:paraId="11BFADEC" w14:textId="0EB3E2B4" w:rsidR="0044125A" w:rsidRDefault="0044125A" w:rsidP="0044125A">
      <w:r>
        <w:t xml:space="preserve">Most of the tools in this tutorial are </w:t>
      </w:r>
      <w:r w:rsidR="00491D3C">
        <w:t>L</w:t>
      </w:r>
      <w:r>
        <w:t>inux command line applications</w:t>
      </w:r>
      <w:proofErr w:type="gramStart"/>
      <w:r>
        <w:t>. So</w:t>
      </w:r>
      <w:proofErr w:type="gramEnd"/>
      <w:r>
        <w:t xml:space="preserve"> you will need a </w:t>
      </w:r>
      <w:r w:rsidR="00491D3C">
        <w:t>L</w:t>
      </w:r>
      <w:r>
        <w:t xml:space="preserve">inux computer with permission to install </w:t>
      </w:r>
      <w:r w:rsidR="00491D3C">
        <w:t xml:space="preserve">the </w:t>
      </w:r>
      <w:r>
        <w:t xml:space="preserve">software. If you do not have a </w:t>
      </w:r>
      <w:r w:rsidR="00491D3C">
        <w:t>L</w:t>
      </w:r>
      <w:r>
        <w:t>inux computer</w:t>
      </w:r>
      <w:r w:rsidR="00491D3C">
        <w:t>,</w:t>
      </w:r>
      <w:r>
        <w:t xml:space="preserve"> you can.</w:t>
      </w:r>
    </w:p>
    <w:p w14:paraId="017FFB86" w14:textId="77777777" w:rsidR="0044125A" w:rsidRDefault="0044125A" w:rsidP="0044125A"/>
    <w:p w14:paraId="25E0ED6B" w14:textId="77777777" w:rsidR="0044125A" w:rsidRDefault="0044125A" w:rsidP="0044125A">
      <w:r>
        <w:t xml:space="preserve">1. Create a virtual machine using software such as [Virtual </w:t>
      </w:r>
      <w:proofErr w:type="gramStart"/>
      <w:r>
        <w:t>Box](</w:t>
      </w:r>
      <w:proofErr w:type="gramEnd"/>
      <w:r>
        <w:t>https://www.virtualbox.org/)</w:t>
      </w:r>
    </w:p>
    <w:p w14:paraId="4100DC04" w14:textId="77777777" w:rsidR="0044125A" w:rsidRDefault="0044125A" w:rsidP="0044125A">
      <w:r>
        <w:t xml:space="preserve">2. On Windows 10, use the [Windows Subsystem for </w:t>
      </w:r>
      <w:proofErr w:type="gramStart"/>
      <w:r>
        <w:t>Linux](</w:t>
      </w:r>
      <w:proofErr w:type="gramEnd"/>
      <w:r>
        <w:t xml:space="preserve">https://docs.microsoft.com/en-us/windows/wsl/install-win10) </w:t>
      </w:r>
    </w:p>
    <w:p w14:paraId="590568FF" w14:textId="77777777" w:rsidR="0044125A" w:rsidRDefault="0044125A" w:rsidP="0044125A"/>
    <w:p w14:paraId="3F99D135" w14:textId="77777777" w:rsidR="0044125A" w:rsidRDefault="0044125A" w:rsidP="0044125A">
      <w:r>
        <w:t>### Required Software</w:t>
      </w:r>
    </w:p>
    <w:p w14:paraId="0AFBBE8A" w14:textId="77777777" w:rsidR="0044125A" w:rsidRDefault="0044125A" w:rsidP="0044125A"/>
    <w:p w14:paraId="76C97744" w14:textId="77777777" w:rsidR="0044125A" w:rsidRDefault="0044125A" w:rsidP="0044125A">
      <w:r>
        <w:t>**[</w:t>
      </w:r>
      <w:proofErr w:type="spellStart"/>
      <w:r>
        <w:t>tippecanoe</w:t>
      </w:r>
      <w:proofErr w:type="spellEnd"/>
      <w:proofErr w:type="gramStart"/>
      <w:r>
        <w:t>](</w:t>
      </w:r>
      <w:proofErr w:type="gramEnd"/>
      <w:r>
        <w:t>https://github.com/mapbox/tippecanoe)**</w:t>
      </w:r>
    </w:p>
    <w:p w14:paraId="29F16251" w14:textId="77777777" w:rsidR="0044125A" w:rsidRDefault="0044125A" w:rsidP="0044125A"/>
    <w:p w14:paraId="2C558595" w14:textId="77777777" w:rsidR="0044125A" w:rsidRDefault="0044125A" w:rsidP="0044125A">
      <w:r>
        <w:lastRenderedPageBreak/>
        <w:t xml:space="preserve">Tippecanoe is free software from </w:t>
      </w:r>
      <w:proofErr w:type="spellStart"/>
      <w:r>
        <w:t>Mapbox</w:t>
      </w:r>
      <w:proofErr w:type="spellEnd"/>
      <w:r>
        <w:t xml:space="preserve"> which converts </w:t>
      </w:r>
      <w:proofErr w:type="gramStart"/>
      <w:r>
        <w:t>`.</w:t>
      </w:r>
      <w:proofErr w:type="spellStart"/>
      <w:r>
        <w:t>geojson</w:t>
      </w:r>
      <w:proofErr w:type="spellEnd"/>
      <w:proofErr w:type="gramEnd"/>
      <w:r>
        <w:t>` files into vector tiles.</w:t>
      </w:r>
    </w:p>
    <w:p w14:paraId="67F27BE5" w14:textId="77777777" w:rsidR="0044125A" w:rsidRDefault="0044125A" w:rsidP="0044125A"/>
    <w:p w14:paraId="5C87E711" w14:textId="77777777" w:rsidR="0044125A" w:rsidRDefault="0044125A" w:rsidP="0044125A">
      <w:r>
        <w:t>**[</w:t>
      </w:r>
      <w:proofErr w:type="spellStart"/>
      <w:r>
        <w:t>mbutils</w:t>
      </w:r>
      <w:proofErr w:type="spellEnd"/>
      <w:proofErr w:type="gramStart"/>
      <w:r>
        <w:t>](</w:t>
      </w:r>
      <w:proofErr w:type="gramEnd"/>
      <w:r>
        <w:t>https://github.com/mapbox/mbutil)**</w:t>
      </w:r>
    </w:p>
    <w:p w14:paraId="64B86013" w14:textId="77777777" w:rsidR="0044125A" w:rsidRDefault="0044125A" w:rsidP="0044125A"/>
    <w:p w14:paraId="104A9E22" w14:textId="77777777" w:rsidR="0044125A" w:rsidRDefault="0044125A" w:rsidP="0044125A">
      <w:r>
        <w:t xml:space="preserve">Tippecanoe is free software from </w:t>
      </w:r>
      <w:proofErr w:type="spellStart"/>
      <w:r>
        <w:t>Mapbox</w:t>
      </w:r>
      <w:proofErr w:type="spellEnd"/>
      <w:r>
        <w:t xml:space="preserve"> which converts </w:t>
      </w:r>
      <w:proofErr w:type="gramStart"/>
      <w:r>
        <w:t>`.</w:t>
      </w:r>
      <w:proofErr w:type="spellStart"/>
      <w:r>
        <w:t>mbtiles</w:t>
      </w:r>
      <w:proofErr w:type="spellEnd"/>
      <w:proofErr w:type="gramEnd"/>
      <w:r>
        <w:t>` files into a folder of vector tiles.</w:t>
      </w:r>
    </w:p>
    <w:p w14:paraId="19A1410A" w14:textId="77777777" w:rsidR="0044125A" w:rsidRDefault="0044125A" w:rsidP="0044125A"/>
    <w:p w14:paraId="5A48E96F" w14:textId="77777777" w:rsidR="0044125A" w:rsidRDefault="0044125A" w:rsidP="0044125A">
      <w:r>
        <w:t>**A text editor**</w:t>
      </w:r>
    </w:p>
    <w:p w14:paraId="3A302822" w14:textId="77777777" w:rsidR="0044125A" w:rsidRDefault="0044125A" w:rsidP="0044125A"/>
    <w:p w14:paraId="64806DE7" w14:textId="260CBFAD" w:rsidR="0044125A" w:rsidRDefault="0044125A" w:rsidP="0044125A">
      <w:r>
        <w:t>We will be editing some files an</w:t>
      </w:r>
      <w:r w:rsidR="00491D3C">
        <w:t>d</w:t>
      </w:r>
      <w:r>
        <w:t xml:space="preserve"> </w:t>
      </w:r>
      <w:proofErr w:type="gramStart"/>
      <w:r>
        <w:t>a simple text</w:t>
      </w:r>
      <w:proofErr w:type="gramEnd"/>
      <w:r>
        <w:t xml:space="preserve"> editor will be required.</w:t>
      </w:r>
    </w:p>
    <w:p w14:paraId="2E0510AF" w14:textId="77777777" w:rsidR="0044125A" w:rsidRDefault="0044125A" w:rsidP="0044125A"/>
    <w:p w14:paraId="135DD448" w14:textId="77777777" w:rsidR="0044125A" w:rsidRDefault="0044125A" w:rsidP="0044125A">
      <w:r>
        <w:t>**A HTML Server**</w:t>
      </w:r>
    </w:p>
    <w:p w14:paraId="11A5854E" w14:textId="77777777" w:rsidR="0044125A" w:rsidRDefault="0044125A" w:rsidP="0044125A"/>
    <w:p w14:paraId="15F7CF30" w14:textId="7FE8E1AC" w:rsidR="0044125A" w:rsidRDefault="0044125A" w:rsidP="0044125A">
      <w:r>
        <w:t>This tutorial was written with [</w:t>
      </w:r>
      <w:r w:rsidR="00491D3C">
        <w:t>A</w:t>
      </w:r>
      <w:r>
        <w:t>pache](https://httpd.apache.org/) in mind, but any modern HTML server will do.</w:t>
      </w:r>
    </w:p>
    <w:p w14:paraId="5ED433B6" w14:textId="77777777" w:rsidR="0044125A" w:rsidRDefault="0044125A" w:rsidP="0044125A"/>
    <w:p w14:paraId="0DD0ADB4" w14:textId="77777777" w:rsidR="0044125A" w:rsidRDefault="0044125A" w:rsidP="0044125A">
      <w:r>
        <w:t>**GIS Software**</w:t>
      </w:r>
    </w:p>
    <w:p w14:paraId="19A48B0A" w14:textId="77777777" w:rsidR="0044125A" w:rsidRDefault="0044125A" w:rsidP="0044125A"/>
    <w:p w14:paraId="5876BE65" w14:textId="73353883" w:rsidR="0044125A" w:rsidRDefault="0044125A" w:rsidP="0044125A">
      <w:r>
        <w:t xml:space="preserve">You will need to project your dataset to `epsg:4326` and convert them into the </w:t>
      </w:r>
      <w:proofErr w:type="gramStart"/>
      <w:r>
        <w:t>`.</w:t>
      </w:r>
      <w:proofErr w:type="spellStart"/>
      <w:r>
        <w:t>geojson</w:t>
      </w:r>
      <w:proofErr w:type="spellEnd"/>
      <w:proofErr w:type="gramEnd"/>
      <w:r>
        <w:t>` format. T</w:t>
      </w:r>
      <w:r w:rsidR="00491D3C">
        <w:t>h</w:t>
      </w:r>
      <w:r>
        <w:t xml:space="preserve">is can be done in a wide range of free GIS software such a [QGIS](https://qgis.org/en/site/) </w:t>
      </w:r>
    </w:p>
    <w:p w14:paraId="5E7318A2" w14:textId="77777777" w:rsidR="0044125A" w:rsidRDefault="0044125A" w:rsidP="0044125A"/>
    <w:p w14:paraId="0084E6EE" w14:textId="77777777" w:rsidR="0044125A" w:rsidRDefault="0044125A" w:rsidP="0044125A"/>
    <w:p w14:paraId="059BF768" w14:textId="77777777" w:rsidR="0044125A" w:rsidRDefault="0044125A" w:rsidP="0044125A">
      <w:r>
        <w:t>## Get started</w:t>
      </w:r>
    </w:p>
    <w:p w14:paraId="4B6EF413" w14:textId="5BC60182" w:rsidR="0044125A" w:rsidRDefault="0044125A" w:rsidP="0044125A">
      <w:r>
        <w:t>Converting a shapefile into tile:</w:t>
      </w:r>
    </w:p>
    <w:p w14:paraId="7A965114" w14:textId="77777777" w:rsidR="0044125A" w:rsidRDefault="0044125A" w:rsidP="0044125A"/>
    <w:p w14:paraId="73B1547D" w14:textId="0CA531D8" w:rsidR="0044125A" w:rsidRDefault="0044125A" w:rsidP="0044125A">
      <w:r>
        <w:t xml:space="preserve">An example file in question would be the UK MSOA boundaries which </w:t>
      </w:r>
      <w:r w:rsidR="00491D3C">
        <w:t>are</w:t>
      </w:r>
      <w:r>
        <w:t xml:space="preserve"> roughly ~600M in size when converted to pla</w:t>
      </w:r>
      <w:r w:rsidR="00491D3C">
        <w:t>in</w:t>
      </w:r>
      <w:r>
        <w:t xml:space="preserve"> </w:t>
      </w:r>
      <w:proofErr w:type="gramStart"/>
      <w:r>
        <w:t>`.</w:t>
      </w:r>
      <w:proofErr w:type="spellStart"/>
      <w:r>
        <w:t>geojson</w:t>
      </w:r>
      <w:proofErr w:type="spellEnd"/>
      <w:proofErr w:type="gramEnd"/>
      <w:r>
        <w:t>` file.</w:t>
      </w:r>
    </w:p>
    <w:p w14:paraId="750332B9" w14:textId="77777777" w:rsidR="0044125A" w:rsidRDefault="0044125A" w:rsidP="0044125A"/>
    <w:p w14:paraId="16BDD207" w14:textId="77777777" w:rsidR="0044125A" w:rsidRDefault="0044125A" w:rsidP="0044125A">
      <w:r>
        <w:t>This could be achieved in R for instance:</w:t>
      </w:r>
    </w:p>
    <w:p w14:paraId="0B2F22E6" w14:textId="77777777" w:rsidR="0044125A" w:rsidRDefault="0044125A" w:rsidP="0044125A"/>
    <w:p w14:paraId="2A5A888E" w14:textId="77777777" w:rsidR="0044125A" w:rsidRDefault="0044125A" w:rsidP="0044125A">
      <w:r>
        <w:t>```R</w:t>
      </w:r>
    </w:p>
    <w:p w14:paraId="6E356F7F" w14:textId="77777777" w:rsidR="0044125A" w:rsidRDefault="0044125A" w:rsidP="0044125A">
      <w:r>
        <w:t># get LAs</w:t>
      </w:r>
    </w:p>
    <w:p w14:paraId="13035905" w14:textId="77777777" w:rsidR="0044125A" w:rsidRDefault="0044125A" w:rsidP="0044125A">
      <w:r>
        <w:t>folder = "/</w:t>
      </w:r>
      <w:proofErr w:type="spellStart"/>
      <w:r>
        <w:t>tmp</w:t>
      </w:r>
      <w:proofErr w:type="spellEnd"/>
      <w:r>
        <w:t>/</w:t>
      </w:r>
      <w:proofErr w:type="spellStart"/>
      <w:r>
        <w:t>Counties_and_UA</w:t>
      </w:r>
      <w:proofErr w:type="spellEnd"/>
      <w:r>
        <w:t>"</w:t>
      </w:r>
    </w:p>
    <w:p w14:paraId="027ACE4A" w14:textId="77777777" w:rsidR="0044125A" w:rsidRDefault="0044125A" w:rsidP="0044125A">
      <w:r>
        <w:lastRenderedPageBreak/>
        <w:t>if</w:t>
      </w:r>
      <w:proofErr w:type="gramStart"/>
      <w:r>
        <w:t>(!</w:t>
      </w:r>
      <w:proofErr w:type="spellStart"/>
      <w:r>
        <w:t>dir</w:t>
      </w:r>
      <w:proofErr w:type="gramEnd"/>
      <w:r>
        <w:t>.exists</w:t>
      </w:r>
      <w:proofErr w:type="spellEnd"/>
      <w:r>
        <w:t>(folder)) {</w:t>
      </w:r>
    </w:p>
    <w:p w14:paraId="3C48AC93" w14:textId="77777777" w:rsidR="0044125A" w:rsidRDefault="0044125A" w:rsidP="0044125A">
      <w:r>
        <w:t xml:space="preserve">  </w:t>
      </w:r>
      <w:proofErr w:type="spellStart"/>
      <w:proofErr w:type="gramStart"/>
      <w:r>
        <w:t>dir.create</w:t>
      </w:r>
      <w:proofErr w:type="spellEnd"/>
      <w:proofErr w:type="gramEnd"/>
      <w:r>
        <w:t>(folder)</w:t>
      </w:r>
    </w:p>
    <w:p w14:paraId="4B114604" w14:textId="77777777" w:rsidR="0044125A" w:rsidRDefault="0044125A" w:rsidP="0044125A">
      <w:r>
        <w:t>}</w:t>
      </w:r>
    </w:p>
    <w:p w14:paraId="70B7E449" w14:textId="77777777" w:rsidR="0044125A" w:rsidRDefault="0044125A" w:rsidP="0044125A">
      <w:proofErr w:type="spellStart"/>
      <w:r>
        <w:t>url</w:t>
      </w:r>
      <w:proofErr w:type="spellEnd"/>
      <w:r>
        <w:t xml:space="preserve"> = "https://opendata.arcgis.com/datasets/f341dcfd94284d58aba0a84daf2199e9_0.zip"</w:t>
      </w:r>
    </w:p>
    <w:p w14:paraId="59BDC6BE" w14:textId="77777777" w:rsidR="0044125A" w:rsidRDefault="0044125A" w:rsidP="0044125A">
      <w:proofErr w:type="spellStart"/>
      <w:r>
        <w:t>msoa_shape</w:t>
      </w:r>
      <w:proofErr w:type="spellEnd"/>
      <w:r>
        <w:t xml:space="preserve"> = </w:t>
      </w:r>
      <w:proofErr w:type="spellStart"/>
      <w:proofErr w:type="gramStart"/>
      <w:r>
        <w:t>list.files</w:t>
      </w:r>
      <w:proofErr w:type="spellEnd"/>
      <w:proofErr w:type="gramEnd"/>
      <w:r>
        <w:t>(folder, pattern = "</w:t>
      </w:r>
      <w:proofErr w:type="spellStart"/>
      <w:r>
        <w:t>shp</w:t>
      </w:r>
      <w:proofErr w:type="spellEnd"/>
      <w:r>
        <w:t>")[1]</w:t>
      </w:r>
    </w:p>
    <w:p w14:paraId="607E5B89" w14:textId="77777777" w:rsidR="0044125A" w:rsidRDefault="0044125A" w:rsidP="0044125A">
      <w:proofErr w:type="gramStart"/>
      <w:r>
        <w:t>if(</w:t>
      </w:r>
      <w:proofErr w:type="gramEnd"/>
      <w:r>
        <w:t>!</w:t>
      </w:r>
      <w:proofErr w:type="spellStart"/>
      <w:r>
        <w:t>file.exists</w:t>
      </w:r>
      <w:proofErr w:type="spellEnd"/>
      <w:r>
        <w:t>(</w:t>
      </w:r>
      <w:proofErr w:type="spellStart"/>
      <w:r>
        <w:t>file.path</w:t>
      </w:r>
      <w:proofErr w:type="spellEnd"/>
      <w:r>
        <w:t xml:space="preserve">(folder, </w:t>
      </w:r>
      <w:proofErr w:type="spellStart"/>
      <w:r>
        <w:t>msoa_shape</w:t>
      </w:r>
      <w:proofErr w:type="spellEnd"/>
      <w:r>
        <w:t>))) {</w:t>
      </w:r>
    </w:p>
    <w:p w14:paraId="6A8A81EA" w14:textId="77777777" w:rsidR="0044125A" w:rsidRDefault="0044125A" w:rsidP="0044125A">
      <w:r>
        <w:t xml:space="preserve">  </w:t>
      </w:r>
      <w:proofErr w:type="spellStart"/>
      <w:proofErr w:type="gramStart"/>
      <w:r>
        <w:t>download.file</w:t>
      </w:r>
      <w:proofErr w:type="spellEnd"/>
      <w:proofErr w:type="gramEnd"/>
      <w:r>
        <w:t>(</w:t>
      </w:r>
      <w:proofErr w:type="spellStart"/>
      <w:r>
        <w:t>url</w:t>
      </w:r>
      <w:proofErr w:type="spellEnd"/>
      <w:r>
        <w:t xml:space="preserve">, </w:t>
      </w:r>
      <w:proofErr w:type="spellStart"/>
      <w:r>
        <w:t>destfile</w:t>
      </w:r>
      <w:proofErr w:type="spellEnd"/>
      <w:r>
        <w:t xml:space="preserve"> = </w:t>
      </w:r>
      <w:proofErr w:type="spellStart"/>
      <w:r>
        <w:t>file.path</w:t>
      </w:r>
      <w:proofErr w:type="spellEnd"/>
      <w:r>
        <w:t>(folder, "data.zip"))</w:t>
      </w:r>
    </w:p>
    <w:p w14:paraId="5EA6E478" w14:textId="77777777" w:rsidR="0044125A" w:rsidRDefault="0044125A" w:rsidP="0044125A">
      <w:r>
        <w:t xml:space="preserve">  </w:t>
      </w:r>
      <w:proofErr w:type="gramStart"/>
      <w:r>
        <w:t>unzip(</w:t>
      </w:r>
      <w:proofErr w:type="spellStart"/>
      <w:proofErr w:type="gramEnd"/>
      <w:r>
        <w:t>file.path</w:t>
      </w:r>
      <w:proofErr w:type="spellEnd"/>
      <w:r>
        <w:t xml:space="preserve">(folder, "data.zip"), </w:t>
      </w:r>
      <w:proofErr w:type="spellStart"/>
      <w:r>
        <w:t>exdir</w:t>
      </w:r>
      <w:proofErr w:type="spellEnd"/>
      <w:r>
        <w:t xml:space="preserve"> = folder)</w:t>
      </w:r>
    </w:p>
    <w:p w14:paraId="4397B01A" w14:textId="77777777" w:rsidR="0044125A" w:rsidRDefault="0044125A" w:rsidP="0044125A">
      <w:r>
        <w:t xml:space="preserve">  </w:t>
      </w:r>
      <w:proofErr w:type="spellStart"/>
      <w:r>
        <w:t>msoa_shape</w:t>
      </w:r>
      <w:proofErr w:type="spellEnd"/>
      <w:r>
        <w:t xml:space="preserve"> = </w:t>
      </w:r>
      <w:proofErr w:type="spellStart"/>
      <w:proofErr w:type="gramStart"/>
      <w:r>
        <w:t>list.files</w:t>
      </w:r>
      <w:proofErr w:type="spellEnd"/>
      <w:proofErr w:type="gramEnd"/>
      <w:r>
        <w:t>(folder, pattern = "</w:t>
      </w:r>
      <w:proofErr w:type="spellStart"/>
      <w:r>
        <w:t>shp</w:t>
      </w:r>
      <w:proofErr w:type="spellEnd"/>
      <w:r>
        <w:t>")[1]</w:t>
      </w:r>
    </w:p>
    <w:p w14:paraId="2D4BAD7D" w14:textId="77777777" w:rsidR="0044125A" w:rsidRDefault="0044125A" w:rsidP="0044125A">
      <w:r>
        <w:t>}</w:t>
      </w:r>
    </w:p>
    <w:p w14:paraId="4B4B584B" w14:textId="77777777" w:rsidR="0044125A" w:rsidRDefault="0044125A" w:rsidP="0044125A">
      <w:r>
        <w:t>library(sf)</w:t>
      </w:r>
    </w:p>
    <w:p w14:paraId="248724D1" w14:textId="77777777" w:rsidR="0044125A" w:rsidRDefault="0044125A" w:rsidP="0044125A">
      <w:proofErr w:type="spellStart"/>
      <w:r>
        <w:t>msoa</w:t>
      </w:r>
      <w:proofErr w:type="spellEnd"/>
      <w:r>
        <w:t xml:space="preserve"> = </w:t>
      </w:r>
      <w:proofErr w:type="spellStart"/>
      <w:r>
        <w:t>st_</w:t>
      </w:r>
      <w:proofErr w:type="gramStart"/>
      <w:r>
        <w:t>read</w:t>
      </w:r>
      <w:proofErr w:type="spellEnd"/>
      <w:r>
        <w:t>(</w:t>
      </w:r>
      <w:proofErr w:type="spellStart"/>
      <w:proofErr w:type="gramEnd"/>
      <w:r>
        <w:t>file.path</w:t>
      </w:r>
      <w:proofErr w:type="spellEnd"/>
      <w:r>
        <w:t xml:space="preserve">(folder, </w:t>
      </w:r>
      <w:proofErr w:type="spellStart"/>
      <w:r>
        <w:t>msoa_shape</w:t>
      </w:r>
      <w:proofErr w:type="spellEnd"/>
      <w:r>
        <w:t>))</w:t>
      </w:r>
    </w:p>
    <w:p w14:paraId="6F9C2B28" w14:textId="77777777" w:rsidR="0044125A" w:rsidRDefault="0044125A" w:rsidP="0044125A">
      <w:proofErr w:type="spellStart"/>
      <w:r>
        <w:t>st_</w:t>
      </w:r>
      <w:proofErr w:type="gramStart"/>
      <w:r>
        <w:t>write</w:t>
      </w:r>
      <w:proofErr w:type="spellEnd"/>
      <w:r>
        <w:t>(</w:t>
      </w:r>
      <w:proofErr w:type="spellStart"/>
      <w:proofErr w:type="gramEnd"/>
      <w:r>
        <w:t>msoa</w:t>
      </w:r>
      <w:proofErr w:type="spellEnd"/>
      <w:r>
        <w:t>, "~/Downloads/</w:t>
      </w:r>
      <w:proofErr w:type="spellStart"/>
      <w:r>
        <w:t>msoa.geojson</w:t>
      </w:r>
      <w:proofErr w:type="spellEnd"/>
      <w:r>
        <w:t>")</w:t>
      </w:r>
    </w:p>
    <w:p w14:paraId="55309770" w14:textId="77777777" w:rsidR="0044125A" w:rsidRDefault="0044125A" w:rsidP="0044125A">
      <w:r>
        <w:t>```</w:t>
      </w:r>
    </w:p>
    <w:p w14:paraId="442E91E8" w14:textId="77777777" w:rsidR="0044125A" w:rsidRDefault="0044125A" w:rsidP="0044125A">
      <w:r>
        <w:t xml:space="preserve">We have not </w:t>
      </w:r>
      <w:proofErr w:type="gramStart"/>
      <w:r>
        <w:t>tested</w:t>
      </w:r>
      <w:proofErr w:type="gramEnd"/>
      <w:r>
        <w:t xml:space="preserve"> Python but there has to be [packages](https://pypi.org/project/pyshp/1.1.7/) that can read shapefiles and interpret them into </w:t>
      </w:r>
      <w:proofErr w:type="spellStart"/>
      <w:r>
        <w:t>GeoJSON</w:t>
      </w:r>
      <w:proofErr w:type="spellEnd"/>
      <w:r>
        <w:t xml:space="preserve">. If you have GDAL [installed](https://tracker.debian.org/pkg/gdal) then </w:t>
      </w:r>
      <w:proofErr w:type="spellStart"/>
      <w:r>
        <w:t>oneline</w:t>
      </w:r>
      <w:proofErr w:type="spellEnd"/>
      <w:r>
        <w:t xml:space="preserve"> would achieve the same </w:t>
      </w:r>
      <w:proofErr w:type="gramStart"/>
      <w:r>
        <w:t>thing, if</w:t>
      </w:r>
      <w:proofErr w:type="gramEnd"/>
      <w:r>
        <w:t xml:space="preserve"> you already have downloaded the shapefile. </w:t>
      </w:r>
      <w:proofErr w:type="gramStart"/>
      <w:r>
        <w:t>So</w:t>
      </w:r>
      <w:proofErr w:type="gramEnd"/>
      <w:r>
        <w:t xml:space="preserve"> the above can be done as:</w:t>
      </w:r>
    </w:p>
    <w:p w14:paraId="49A0528A" w14:textId="77777777" w:rsidR="0044125A" w:rsidRDefault="0044125A" w:rsidP="0044125A"/>
    <w:p w14:paraId="268B4922" w14:textId="77777777" w:rsidR="0044125A" w:rsidRDefault="0044125A" w:rsidP="0044125A">
      <w:r>
        <w:t>```</w:t>
      </w:r>
      <w:proofErr w:type="spellStart"/>
      <w:r>
        <w:t>sh</w:t>
      </w:r>
      <w:proofErr w:type="spellEnd"/>
    </w:p>
    <w:p w14:paraId="48815E64" w14:textId="77777777" w:rsidR="0044125A" w:rsidRDefault="0044125A" w:rsidP="0044125A">
      <w:r>
        <w:t xml:space="preserve">ogr2ogr -f </w:t>
      </w:r>
      <w:proofErr w:type="spellStart"/>
      <w:r>
        <w:t>GeoJSON</w:t>
      </w:r>
      <w:proofErr w:type="spellEnd"/>
      <w:r>
        <w:t xml:space="preserve"> </w:t>
      </w:r>
      <w:proofErr w:type="spellStart"/>
      <w:proofErr w:type="gramStart"/>
      <w:r>
        <w:t>msoa.geojson</w:t>
      </w:r>
      <w:proofErr w:type="spellEnd"/>
      <w:proofErr w:type="gramEnd"/>
      <w:r>
        <w:t xml:space="preserve"> /tmp/Counties_and_UA/Counties_and_Unitary_Authorities_December_2017_Full_Extent_Boundaries_in_UK_WGS84.shp -</w:t>
      </w:r>
      <w:proofErr w:type="spellStart"/>
      <w:r>
        <w:t>lco</w:t>
      </w:r>
      <w:proofErr w:type="spellEnd"/>
      <w:r>
        <w:t xml:space="preserve"> RFC7946=YES</w:t>
      </w:r>
    </w:p>
    <w:p w14:paraId="260EEF48" w14:textId="77777777" w:rsidR="0044125A" w:rsidRDefault="0044125A" w:rsidP="0044125A"/>
    <w:p w14:paraId="25FE658A" w14:textId="77777777" w:rsidR="0044125A" w:rsidRDefault="0044125A" w:rsidP="0044125A">
      <w:r>
        <w:t>```</w:t>
      </w:r>
    </w:p>
    <w:p w14:paraId="2B8A2471" w14:textId="77777777" w:rsidR="0044125A" w:rsidRDefault="0044125A" w:rsidP="0044125A"/>
    <w:p w14:paraId="6DA4DD90" w14:textId="3875E40A" w:rsidR="0044125A" w:rsidRDefault="0044125A" w:rsidP="0044125A">
      <w:r>
        <w:t xml:space="preserve">Let us convert this to a format called </w:t>
      </w:r>
      <w:proofErr w:type="gramStart"/>
      <w:r>
        <w:t>`.</w:t>
      </w:r>
      <w:proofErr w:type="spellStart"/>
      <w:r>
        <w:t>mbtiles</w:t>
      </w:r>
      <w:proofErr w:type="spellEnd"/>
      <w:proofErr w:type="gramEnd"/>
      <w:r>
        <w:t>` which is essentially a</w:t>
      </w:r>
      <w:r w:rsidR="00491D3C">
        <w:t>n</w:t>
      </w:r>
      <w:r>
        <w:t xml:space="preserve"> SQLite zipped formatted the way </w:t>
      </w:r>
      <w:proofErr w:type="spellStart"/>
      <w:r>
        <w:t>Mapbox</w:t>
      </w:r>
      <w:proofErr w:type="spellEnd"/>
      <w:r>
        <w:t xml:space="preserve"> (hence the mb part) can read it.</w:t>
      </w:r>
    </w:p>
    <w:p w14:paraId="68D4C755" w14:textId="77777777" w:rsidR="0044125A" w:rsidRDefault="0044125A" w:rsidP="0044125A"/>
    <w:p w14:paraId="45F008FB" w14:textId="77777777" w:rsidR="0044125A" w:rsidRDefault="0044125A" w:rsidP="0044125A">
      <w:r>
        <w:t>We will use [`</w:t>
      </w:r>
      <w:proofErr w:type="spellStart"/>
      <w:r>
        <w:t>tippecanoe</w:t>
      </w:r>
      <w:proofErr w:type="spellEnd"/>
      <w:proofErr w:type="gramStart"/>
      <w:r>
        <w:t>`](</w:t>
      </w:r>
      <w:proofErr w:type="gramEnd"/>
      <w:r>
        <w:t>https://github.com/mapbox/tippecanoe) repo/package to achieve this.</w:t>
      </w:r>
    </w:p>
    <w:p w14:paraId="24955DC0" w14:textId="77777777" w:rsidR="0044125A" w:rsidRDefault="0044125A" w:rsidP="0044125A"/>
    <w:p w14:paraId="113A5D0E" w14:textId="77777777" w:rsidR="0044125A" w:rsidRDefault="0044125A" w:rsidP="0044125A">
      <w:r>
        <w:t>```</w:t>
      </w:r>
      <w:proofErr w:type="spellStart"/>
      <w:r>
        <w:t>sh</w:t>
      </w:r>
      <w:proofErr w:type="spellEnd"/>
    </w:p>
    <w:p w14:paraId="07108E73" w14:textId="77777777" w:rsidR="0044125A" w:rsidRDefault="0044125A" w:rsidP="0044125A">
      <w:proofErr w:type="spellStart"/>
      <w:r>
        <w:t>tippecanoe</w:t>
      </w:r>
      <w:proofErr w:type="spellEnd"/>
      <w:r>
        <w:t xml:space="preserve"> -</w:t>
      </w:r>
      <w:proofErr w:type="spellStart"/>
      <w:r>
        <w:t>zg</w:t>
      </w:r>
      <w:proofErr w:type="spellEnd"/>
      <w:r>
        <w:t xml:space="preserve"> -o </w:t>
      </w:r>
      <w:proofErr w:type="spellStart"/>
      <w:proofErr w:type="gramStart"/>
      <w:r>
        <w:t>out.mbtiles</w:t>
      </w:r>
      <w:proofErr w:type="spellEnd"/>
      <w:proofErr w:type="gramEnd"/>
      <w:r>
        <w:t xml:space="preserve"> --drop-densest-as-needed </w:t>
      </w:r>
      <w:proofErr w:type="spellStart"/>
      <w:r>
        <w:t>msoa.geojson</w:t>
      </w:r>
      <w:proofErr w:type="spellEnd"/>
    </w:p>
    <w:p w14:paraId="21357346" w14:textId="77777777" w:rsidR="0044125A" w:rsidRDefault="0044125A" w:rsidP="0044125A">
      <w:r>
        <w:lastRenderedPageBreak/>
        <w:t>```</w:t>
      </w:r>
    </w:p>
    <w:p w14:paraId="1A93FF53" w14:textId="77777777" w:rsidR="0044125A" w:rsidRDefault="0044125A" w:rsidP="0044125A"/>
    <w:p w14:paraId="3AB6E427" w14:textId="77777777" w:rsidR="0044125A" w:rsidRDefault="0044125A" w:rsidP="0044125A">
      <w:r>
        <w:t xml:space="preserve">//TODO use the </w:t>
      </w:r>
      <w:proofErr w:type="spellStart"/>
      <w:r>
        <w:t>mbtile</w:t>
      </w:r>
      <w:proofErr w:type="spellEnd"/>
      <w:r>
        <w:t xml:space="preserve"> viewer to view the tiles we generated.</w:t>
      </w:r>
    </w:p>
    <w:p w14:paraId="155B6D35" w14:textId="77777777" w:rsidR="0044125A" w:rsidRDefault="0044125A" w:rsidP="0044125A"/>
    <w:p w14:paraId="6F795734" w14:textId="1DBA32CB" w:rsidR="0044125A" w:rsidRDefault="0044125A" w:rsidP="0044125A">
      <w:r>
        <w:t xml:space="preserve">We [can now </w:t>
      </w:r>
      <w:proofErr w:type="gramStart"/>
      <w:r>
        <w:t>serve](</w:t>
      </w:r>
      <w:proofErr w:type="gramEnd"/>
      <w:r>
        <w:t>mapbox.mapbox-streets-v8) the `.</w:t>
      </w:r>
      <w:proofErr w:type="spellStart"/>
      <w:r>
        <w:t>mbtiles</w:t>
      </w:r>
      <w:proofErr w:type="spellEnd"/>
      <w:r>
        <w:t xml:space="preserve">` in a </w:t>
      </w:r>
      <w:proofErr w:type="spellStart"/>
      <w:r>
        <w:t>Mapbox</w:t>
      </w:r>
      <w:proofErr w:type="spellEnd"/>
      <w:r>
        <w:t xml:space="preserve"> JS instance. The drawback here, is an initial lag in downloading the whole file by the client (browser), the pro is, as you </w:t>
      </w:r>
      <w:proofErr w:type="gramStart"/>
      <w:r>
        <w:t>probably guess</w:t>
      </w:r>
      <w:proofErr w:type="gramEnd"/>
      <w:r>
        <w:t xml:space="preserve">, is this happens only once. It was </w:t>
      </w:r>
      <w:proofErr w:type="gramStart"/>
      <w:r>
        <w:t>perhaps developed</w:t>
      </w:r>
      <w:proofErr w:type="gramEnd"/>
      <w:r>
        <w:t xml:space="preserve"> for mobile apps and works perfect</w:t>
      </w:r>
      <w:r w:rsidR="00491D3C">
        <w:t>ly</w:t>
      </w:r>
      <w:r>
        <w:t xml:space="preserve"> for such cases.</w:t>
      </w:r>
    </w:p>
    <w:p w14:paraId="1D1354A3" w14:textId="77777777" w:rsidR="0044125A" w:rsidRDefault="0044125A" w:rsidP="0044125A"/>
    <w:p w14:paraId="09A2B6AD" w14:textId="77777777" w:rsidR="0044125A" w:rsidRDefault="0044125A" w:rsidP="0044125A">
      <w:r>
        <w:t xml:space="preserve">//TODO add html example with </w:t>
      </w:r>
      <w:proofErr w:type="spellStart"/>
      <w:r>
        <w:t>mbtiles</w:t>
      </w:r>
      <w:proofErr w:type="spellEnd"/>
    </w:p>
    <w:p w14:paraId="4246CCEF" w14:textId="77777777" w:rsidR="0044125A" w:rsidRDefault="0044125A" w:rsidP="0044125A">
      <w:r>
        <w:t>//TODO test servers and CORS</w:t>
      </w:r>
    </w:p>
    <w:p w14:paraId="3130CE9B" w14:textId="77777777" w:rsidR="0044125A" w:rsidRDefault="0044125A" w:rsidP="0044125A"/>
    <w:p w14:paraId="3872EBB9" w14:textId="6F3BE55B" w:rsidR="0044125A" w:rsidRDefault="0044125A" w:rsidP="0044125A">
      <w:r>
        <w:t>However, not everyone can do this as the size of the package could be large and slower connection clients would be punished harshly</w:t>
      </w:r>
      <w:proofErr w:type="gramStart"/>
      <w:r>
        <w:t xml:space="preserve">. </w:t>
      </w:r>
      <w:proofErr w:type="gramEnd"/>
      <w:r>
        <w:t>It is important to shorten the ["time to first byte</w:t>
      </w:r>
      <w:proofErr w:type="gramStart"/>
      <w:r>
        <w:t>"](</w:t>
      </w:r>
      <w:proofErr w:type="gramEnd"/>
      <w:r>
        <w:t>https://en.wikipedia.org/wiki/Time_to_first_byte). That is why we should consider unzipping the package into single `</w:t>
      </w:r>
      <w:proofErr w:type="spellStart"/>
      <w:r>
        <w:t>pbf</w:t>
      </w:r>
      <w:proofErr w:type="spellEnd"/>
      <w:r>
        <w:t>` tiles</w:t>
      </w:r>
      <w:proofErr w:type="gramStart"/>
      <w:r>
        <w:t xml:space="preserve">. </w:t>
      </w:r>
      <w:proofErr w:type="gramEnd"/>
      <w:r>
        <w:t>Protocol buffers (</w:t>
      </w:r>
      <w:proofErr w:type="spellStart"/>
      <w:r>
        <w:t>pbf</w:t>
      </w:r>
      <w:proofErr w:type="spellEnd"/>
      <w:r>
        <w:t>) is a langua</w:t>
      </w:r>
      <w:r w:rsidR="00491D3C">
        <w:t>g</w:t>
      </w:r>
      <w:r>
        <w:t>e neutral [</w:t>
      </w:r>
      <w:proofErr w:type="spellStart"/>
      <w:r>
        <w:t>serialaization</w:t>
      </w:r>
      <w:proofErr w:type="spellEnd"/>
      <w:r>
        <w:t>](https://developers.google.com/protocol-buffers) by Google.</w:t>
      </w:r>
    </w:p>
    <w:p w14:paraId="2BC9E2C3" w14:textId="77777777" w:rsidR="0044125A" w:rsidRDefault="0044125A" w:rsidP="0044125A"/>
    <w:p w14:paraId="7B0D2269" w14:textId="77777777" w:rsidR="0044125A" w:rsidRDefault="0044125A" w:rsidP="0044125A">
      <w:r>
        <w:t>We can do this by:</w:t>
      </w:r>
    </w:p>
    <w:p w14:paraId="41EE129A" w14:textId="77777777" w:rsidR="0044125A" w:rsidRDefault="0044125A" w:rsidP="0044125A"/>
    <w:p w14:paraId="654C6C8B" w14:textId="77777777" w:rsidR="0044125A" w:rsidRDefault="0044125A" w:rsidP="0044125A"/>
    <w:p w14:paraId="3FECFF17" w14:textId="77777777" w:rsidR="0044125A" w:rsidRDefault="0044125A" w:rsidP="0044125A">
      <w:r>
        <w:t xml:space="preserve">## </w:t>
      </w:r>
      <w:proofErr w:type="spellStart"/>
      <w:r>
        <w:t>Basemaps</w:t>
      </w:r>
      <w:proofErr w:type="spellEnd"/>
    </w:p>
    <w:p w14:paraId="0202F318" w14:textId="77777777" w:rsidR="0044125A" w:rsidRDefault="0044125A" w:rsidP="0044125A"/>
    <w:p w14:paraId="46349C1C" w14:textId="67DAD8AE" w:rsidR="0044125A" w:rsidRDefault="0044125A" w:rsidP="0044125A">
      <w:r>
        <w:t xml:space="preserve">To have a </w:t>
      </w:r>
      <w:proofErr w:type="spellStart"/>
      <w:r>
        <w:t>basemap</w:t>
      </w:r>
      <w:proofErr w:type="spellEnd"/>
      <w:r w:rsidR="00491D3C">
        <w:t>,</w:t>
      </w:r>
      <w:r>
        <w:t xml:space="preserve"> you have three main choices:</w:t>
      </w:r>
    </w:p>
    <w:p w14:paraId="6B55C772" w14:textId="77777777" w:rsidR="0044125A" w:rsidRDefault="0044125A" w:rsidP="0044125A"/>
    <w:p w14:paraId="54D1591F" w14:textId="77777777" w:rsidR="0044125A" w:rsidRDefault="0044125A" w:rsidP="0044125A">
      <w:r>
        <w:t xml:space="preserve">1. Get your </w:t>
      </w:r>
      <w:proofErr w:type="spellStart"/>
      <w:r>
        <w:t>basemap</w:t>
      </w:r>
      <w:proofErr w:type="spellEnd"/>
      <w:r>
        <w:t xml:space="preserve"> from a 3rd party service such as </w:t>
      </w:r>
      <w:proofErr w:type="spellStart"/>
      <w:r>
        <w:t>Mapbox</w:t>
      </w:r>
      <w:proofErr w:type="spellEnd"/>
      <w:r>
        <w:t>, depending on your usage you may need to pay.</w:t>
      </w:r>
    </w:p>
    <w:p w14:paraId="7E54EC13" w14:textId="77777777" w:rsidR="0044125A" w:rsidRDefault="0044125A" w:rsidP="0044125A">
      <w:r>
        <w:t xml:space="preserve">2. Get pre-made tiles from </w:t>
      </w:r>
      <w:proofErr w:type="spellStart"/>
      <w:r>
        <w:t>OpenMapTiles</w:t>
      </w:r>
      <w:proofErr w:type="spellEnd"/>
      <w:r>
        <w:t>, free for non-profit uses but a $1000 fee for commercial projects</w:t>
      </w:r>
    </w:p>
    <w:p w14:paraId="1AF191BC" w14:textId="77777777" w:rsidR="0044125A" w:rsidRDefault="0044125A" w:rsidP="0044125A">
      <w:r>
        <w:t>3. Generate your own tiles, free but most difficult.</w:t>
      </w:r>
    </w:p>
    <w:p w14:paraId="4070A473" w14:textId="77777777" w:rsidR="0044125A" w:rsidRDefault="0044125A" w:rsidP="0044125A"/>
    <w:p w14:paraId="3C61B0BC" w14:textId="77777777" w:rsidR="0044125A" w:rsidRDefault="0044125A" w:rsidP="0044125A">
      <w:r>
        <w:t xml:space="preserve">### Using </w:t>
      </w:r>
      <w:proofErr w:type="spellStart"/>
      <w:r>
        <w:t>OpenMapTiles</w:t>
      </w:r>
      <w:proofErr w:type="spellEnd"/>
    </w:p>
    <w:p w14:paraId="0AC5F7CA" w14:textId="77777777" w:rsidR="0044125A" w:rsidRDefault="0044125A" w:rsidP="0044125A"/>
    <w:p w14:paraId="67BFAB8A" w14:textId="77777777" w:rsidR="0044125A" w:rsidRDefault="0044125A" w:rsidP="0044125A">
      <w:r>
        <w:t xml:space="preserve">You can sign up for a free account at www.openmaptiles.com </w:t>
      </w:r>
    </w:p>
    <w:p w14:paraId="3F24BEF3" w14:textId="77777777" w:rsidR="0044125A" w:rsidRDefault="0044125A" w:rsidP="0044125A"/>
    <w:p w14:paraId="7FBE46BE" w14:textId="77777777" w:rsidR="0044125A" w:rsidRDefault="0044125A" w:rsidP="0044125A">
      <w:r>
        <w:t xml:space="preserve">### Generating your own </w:t>
      </w:r>
      <w:proofErr w:type="spellStart"/>
      <w:r>
        <w:t>Basemap</w:t>
      </w:r>
      <w:proofErr w:type="spellEnd"/>
    </w:p>
    <w:p w14:paraId="41ACD864" w14:textId="77777777" w:rsidR="0044125A" w:rsidRDefault="0044125A" w:rsidP="0044125A"/>
    <w:p w14:paraId="1EF6476D" w14:textId="77777777" w:rsidR="0044125A" w:rsidRDefault="0044125A" w:rsidP="0044125A">
      <w:r>
        <w:t>## Hosting Vector Tiles</w:t>
      </w:r>
    </w:p>
    <w:p w14:paraId="691EE4EE" w14:textId="77777777" w:rsidR="0044125A" w:rsidRDefault="0044125A" w:rsidP="0044125A"/>
    <w:p w14:paraId="61417179" w14:textId="08B9FB34" w:rsidR="0044125A" w:rsidRDefault="0044125A" w:rsidP="0044125A">
      <w:r>
        <w:t>When hosting vector tiles on your own server</w:t>
      </w:r>
      <w:r w:rsidR="00491D3C">
        <w:t>,</w:t>
      </w:r>
      <w:r>
        <w:t xml:space="preserve"> you have to main choices:</w:t>
      </w:r>
    </w:p>
    <w:p w14:paraId="26AB2831" w14:textId="77777777" w:rsidR="0044125A" w:rsidRDefault="0044125A" w:rsidP="0044125A"/>
    <w:p w14:paraId="0F31B599" w14:textId="51B786C4" w:rsidR="0044125A" w:rsidRDefault="0044125A" w:rsidP="0044125A">
      <w:r>
        <w:t>1. Install a spec</w:t>
      </w:r>
      <w:r w:rsidR="00491D3C">
        <w:t>i</w:t>
      </w:r>
      <w:r>
        <w:t xml:space="preserve">alist tile hosting server such as </w:t>
      </w:r>
      <w:proofErr w:type="spellStart"/>
      <w:r>
        <w:t>TileServer</w:t>
      </w:r>
      <w:proofErr w:type="spellEnd"/>
      <w:r>
        <w:t xml:space="preserve"> and use a </w:t>
      </w:r>
      <w:proofErr w:type="gramStart"/>
      <w:r>
        <w:t>`.</w:t>
      </w:r>
      <w:proofErr w:type="spellStart"/>
      <w:r>
        <w:t>mbtiles</w:t>
      </w:r>
      <w:proofErr w:type="spellEnd"/>
      <w:proofErr w:type="gramEnd"/>
      <w:r>
        <w:t>`</w:t>
      </w:r>
    </w:p>
    <w:p w14:paraId="0110613D" w14:textId="67905819" w:rsidR="0044125A" w:rsidRDefault="0044125A" w:rsidP="0044125A">
      <w:r>
        <w:t>2. Generate ind</w:t>
      </w:r>
      <w:r w:rsidR="00491D3C">
        <w:t>i</w:t>
      </w:r>
      <w:r>
        <w:t xml:space="preserve">vidual </w:t>
      </w:r>
      <w:proofErr w:type="gramStart"/>
      <w:r>
        <w:t>`.</w:t>
      </w:r>
      <w:proofErr w:type="spellStart"/>
      <w:r>
        <w:t>pbf</w:t>
      </w:r>
      <w:proofErr w:type="spellEnd"/>
      <w:proofErr w:type="gramEnd"/>
      <w:r>
        <w:t>` tiles and then upload them to a folder on your server.</w:t>
      </w:r>
    </w:p>
    <w:p w14:paraId="6C6F0C8B" w14:textId="77777777" w:rsidR="0044125A" w:rsidRDefault="0044125A" w:rsidP="0044125A"/>
    <w:p w14:paraId="7B4110DA" w14:textId="71F1A9EF" w:rsidR="0044125A" w:rsidRDefault="0044125A" w:rsidP="0044125A">
      <w:r>
        <w:t>### Hosting a folder of ind</w:t>
      </w:r>
      <w:r w:rsidR="00491D3C">
        <w:t>i</w:t>
      </w:r>
      <w:r>
        <w:t>vidual titles</w:t>
      </w:r>
    </w:p>
    <w:p w14:paraId="0A307735" w14:textId="77777777" w:rsidR="0044125A" w:rsidRDefault="0044125A" w:rsidP="0044125A"/>
    <w:p w14:paraId="0059D10C" w14:textId="77777777" w:rsidR="0044125A" w:rsidRDefault="0044125A" w:rsidP="0044125A">
      <w:r>
        <w:t xml:space="preserve">This method is </w:t>
      </w:r>
      <w:proofErr w:type="gramStart"/>
      <w:r>
        <w:t>very simple</w:t>
      </w:r>
      <w:proofErr w:type="gramEnd"/>
      <w:r>
        <w:t xml:space="preserve"> and does not require the installation of specialist software on your server. This means you can even host the tiles on file of servers such as Amazon S3</w:t>
      </w:r>
      <w:proofErr w:type="gramStart"/>
      <w:r>
        <w:t xml:space="preserve">. </w:t>
      </w:r>
      <w:proofErr w:type="gramEnd"/>
      <w:r>
        <w:t xml:space="preserve">It </w:t>
      </w:r>
      <w:proofErr w:type="spellStart"/>
      <w:r>
        <w:t>shoudl</w:t>
      </w:r>
      <w:proofErr w:type="spellEnd"/>
      <w:r>
        <w:t xml:space="preserve"> also improvement the hosting performance as your serve does not need to do any processing, simply serve the requested files</w:t>
      </w:r>
      <w:proofErr w:type="gramStart"/>
      <w:r>
        <w:t xml:space="preserve">. </w:t>
      </w:r>
      <w:proofErr w:type="gramEnd"/>
      <w:r>
        <w:t>The downside is that you get no support or helpful features included in your chosen software.</w:t>
      </w:r>
    </w:p>
    <w:p w14:paraId="10B573F5" w14:textId="77777777" w:rsidR="0044125A" w:rsidRDefault="0044125A" w:rsidP="0044125A"/>
    <w:p w14:paraId="1C2E3322" w14:textId="77777777" w:rsidR="0044125A" w:rsidRDefault="0044125A" w:rsidP="0044125A">
      <w:r>
        <w:t xml:space="preserve">You can convert a </w:t>
      </w:r>
      <w:proofErr w:type="gramStart"/>
      <w:r>
        <w:t>`.</w:t>
      </w:r>
      <w:proofErr w:type="spellStart"/>
      <w:r>
        <w:t>geojson</w:t>
      </w:r>
      <w:proofErr w:type="spellEnd"/>
      <w:proofErr w:type="gramEnd"/>
      <w:r>
        <w:t>` file into a folder of vector titles via the following command</w:t>
      </w:r>
    </w:p>
    <w:p w14:paraId="336C58E1" w14:textId="77777777" w:rsidR="0044125A" w:rsidRDefault="0044125A" w:rsidP="0044125A"/>
    <w:p w14:paraId="5E9A7E43" w14:textId="77777777" w:rsidR="0044125A" w:rsidRDefault="0044125A" w:rsidP="0044125A">
      <w:r>
        <w:t>```</w:t>
      </w:r>
      <w:proofErr w:type="spellStart"/>
      <w:r>
        <w:t>sh</w:t>
      </w:r>
      <w:proofErr w:type="spellEnd"/>
    </w:p>
    <w:p w14:paraId="67EAB7F7" w14:textId="77777777" w:rsidR="0044125A" w:rsidRDefault="0044125A" w:rsidP="0044125A">
      <w:proofErr w:type="spellStart"/>
      <w:r>
        <w:t>tippecanoe</w:t>
      </w:r>
      <w:proofErr w:type="spellEnd"/>
      <w:r>
        <w:t xml:space="preserve"> -</w:t>
      </w:r>
      <w:proofErr w:type="spellStart"/>
      <w:r>
        <w:t>zg</w:t>
      </w:r>
      <w:proofErr w:type="spellEnd"/>
      <w:r>
        <w:t xml:space="preserve"> --output-to-directory=</w:t>
      </w:r>
      <w:proofErr w:type="spellStart"/>
      <w:r>
        <w:t>mytiles</w:t>
      </w:r>
      <w:proofErr w:type="spellEnd"/>
      <w:r>
        <w:t xml:space="preserve"> --drop-densest-as-needed </w:t>
      </w:r>
      <w:proofErr w:type="spellStart"/>
      <w:proofErr w:type="gramStart"/>
      <w:r>
        <w:t>msoa.geojson</w:t>
      </w:r>
      <w:proofErr w:type="spellEnd"/>
      <w:proofErr w:type="gramEnd"/>
    </w:p>
    <w:p w14:paraId="32A06097" w14:textId="77777777" w:rsidR="0044125A" w:rsidRDefault="0044125A" w:rsidP="0044125A">
      <w:r>
        <w:t>```</w:t>
      </w:r>
    </w:p>
    <w:p w14:paraId="4DA63CDF" w14:textId="77777777" w:rsidR="0044125A" w:rsidRDefault="0044125A" w:rsidP="0044125A">
      <w:r>
        <w:t>This will create a folder called `</w:t>
      </w:r>
      <w:proofErr w:type="spellStart"/>
      <w:r>
        <w:t>mytiles</w:t>
      </w:r>
      <w:proofErr w:type="spellEnd"/>
      <w:r>
        <w:t xml:space="preserve">` containing many subfolders with </w:t>
      </w:r>
      <w:proofErr w:type="gramStart"/>
      <w:r>
        <w:t>all of</w:t>
      </w:r>
      <w:proofErr w:type="gramEnd"/>
      <w:r>
        <w:t xml:space="preserve"> your tiles.</w:t>
      </w:r>
    </w:p>
    <w:p w14:paraId="7D7A23CE" w14:textId="77777777" w:rsidR="0044125A" w:rsidRDefault="0044125A" w:rsidP="0044125A"/>
    <w:p w14:paraId="51BC8C26" w14:textId="77777777" w:rsidR="0044125A" w:rsidRDefault="0044125A" w:rsidP="0044125A">
      <w:r>
        <w:t xml:space="preserve">#### To </w:t>
      </w:r>
      <w:proofErr w:type="spellStart"/>
      <w:r>
        <w:t>gzip</w:t>
      </w:r>
      <w:proofErr w:type="spellEnd"/>
      <w:r>
        <w:t xml:space="preserve"> or not to </w:t>
      </w:r>
      <w:proofErr w:type="spellStart"/>
      <w:r>
        <w:t>gzip</w:t>
      </w:r>
      <w:proofErr w:type="spellEnd"/>
    </w:p>
    <w:p w14:paraId="49596073" w14:textId="77777777" w:rsidR="0044125A" w:rsidRDefault="0044125A" w:rsidP="0044125A"/>
    <w:p w14:paraId="04D60308" w14:textId="333871F2" w:rsidR="0044125A" w:rsidRDefault="0044125A" w:rsidP="0044125A">
      <w:r>
        <w:t xml:space="preserve">By default </w:t>
      </w:r>
      <w:proofErr w:type="spellStart"/>
      <w:r>
        <w:t>tippecanoe</w:t>
      </w:r>
      <w:proofErr w:type="spellEnd"/>
      <w:r>
        <w:t xml:space="preserve"> will create </w:t>
      </w:r>
      <w:proofErr w:type="spellStart"/>
      <w:r>
        <w:t>gzipped</w:t>
      </w:r>
      <w:proofErr w:type="spellEnd"/>
      <w:r>
        <w:t xml:space="preserve"> </w:t>
      </w:r>
      <w:proofErr w:type="gramStart"/>
      <w:r>
        <w:t>`.</w:t>
      </w:r>
      <w:proofErr w:type="spellStart"/>
      <w:r>
        <w:t>pbf</w:t>
      </w:r>
      <w:proofErr w:type="spellEnd"/>
      <w:proofErr w:type="gramEnd"/>
      <w:r>
        <w:t>` files. [</w:t>
      </w:r>
      <w:proofErr w:type="spellStart"/>
      <w:r>
        <w:t>gzip</w:t>
      </w:r>
      <w:proofErr w:type="spellEnd"/>
      <w:r>
        <w:t>](https://en.wikipedia.org/wiki/Gzip) is a compression standard which is supported by all modern browsers</w:t>
      </w:r>
      <w:proofErr w:type="gramStart"/>
      <w:r>
        <w:t xml:space="preserve">. </w:t>
      </w:r>
      <w:proofErr w:type="gramEnd"/>
      <w:r>
        <w:t xml:space="preserve">The compressed </w:t>
      </w:r>
      <w:proofErr w:type="gramStart"/>
      <w:r>
        <w:t>`.</w:t>
      </w:r>
      <w:proofErr w:type="spellStart"/>
      <w:r>
        <w:t>pbf</w:t>
      </w:r>
      <w:proofErr w:type="spellEnd"/>
      <w:proofErr w:type="gramEnd"/>
      <w:r>
        <w:t>` files are about 25% of the size of the uncompressed ones. This saves storage space on your serve</w:t>
      </w:r>
      <w:r w:rsidR="00491D3C">
        <w:t>r</w:t>
      </w:r>
      <w:r>
        <w:t xml:space="preserve"> and speeds up the download of the tiles, giving your users a better experience.</w:t>
      </w:r>
    </w:p>
    <w:p w14:paraId="213F08EC" w14:textId="77777777" w:rsidR="0044125A" w:rsidRDefault="0044125A" w:rsidP="0044125A"/>
    <w:p w14:paraId="0A46165C" w14:textId="2C0DD923" w:rsidR="0044125A" w:rsidRDefault="0044125A" w:rsidP="0044125A">
      <w:r>
        <w:t xml:space="preserve">So </w:t>
      </w:r>
      <w:proofErr w:type="spellStart"/>
      <w:r>
        <w:t>gzipped</w:t>
      </w:r>
      <w:proofErr w:type="spellEnd"/>
      <w:r>
        <w:t xml:space="preserve"> </w:t>
      </w:r>
      <w:proofErr w:type="gramStart"/>
      <w:r>
        <w:t>`.</w:t>
      </w:r>
      <w:proofErr w:type="spellStart"/>
      <w:r>
        <w:t>pbf</w:t>
      </w:r>
      <w:proofErr w:type="spellEnd"/>
      <w:proofErr w:type="gramEnd"/>
      <w:r>
        <w:t xml:space="preserve">` files </w:t>
      </w:r>
      <w:r w:rsidR="00491D3C">
        <w:t>are</w:t>
      </w:r>
      <w:r>
        <w:t xml:space="preserve"> better. But to use the </w:t>
      </w:r>
      <w:proofErr w:type="spellStart"/>
      <w:r>
        <w:t>gzipped</w:t>
      </w:r>
      <w:proofErr w:type="spellEnd"/>
      <w:r>
        <w:t xml:space="preserve"> files</w:t>
      </w:r>
      <w:r w:rsidR="00491D3C">
        <w:t>,</w:t>
      </w:r>
      <w:r>
        <w:t xml:space="preserve"> you must modify the [HTTP </w:t>
      </w:r>
      <w:proofErr w:type="gramStart"/>
      <w:r>
        <w:t>Headers](</w:t>
      </w:r>
      <w:proofErr w:type="gramEnd"/>
      <w:r>
        <w:t>https://en.wikipedia.org/wiki/List_of_HTTP_header_fields) to include:</w:t>
      </w:r>
    </w:p>
    <w:p w14:paraId="3DD48BFB" w14:textId="77777777" w:rsidR="0044125A" w:rsidRDefault="0044125A" w:rsidP="0044125A"/>
    <w:p w14:paraId="1E0AFDBE" w14:textId="77777777" w:rsidR="0044125A" w:rsidRDefault="0044125A" w:rsidP="0044125A">
      <w:r>
        <w:t>```</w:t>
      </w:r>
    </w:p>
    <w:p w14:paraId="26B52888" w14:textId="77777777" w:rsidR="0044125A" w:rsidRDefault="0044125A" w:rsidP="0044125A">
      <w:r>
        <w:t xml:space="preserve">Content-Encoding: </w:t>
      </w:r>
      <w:proofErr w:type="spellStart"/>
      <w:r>
        <w:t>gzip</w:t>
      </w:r>
      <w:proofErr w:type="spellEnd"/>
    </w:p>
    <w:p w14:paraId="0EE0C054" w14:textId="77777777" w:rsidR="0044125A" w:rsidRDefault="0044125A" w:rsidP="0044125A">
      <w:r>
        <w:t>```</w:t>
      </w:r>
    </w:p>
    <w:p w14:paraId="5F3EFE9A" w14:textId="77777777" w:rsidR="0044125A" w:rsidRDefault="0044125A" w:rsidP="0044125A"/>
    <w:p w14:paraId="0EBA3A9B" w14:textId="54EC4E31" w:rsidR="0044125A" w:rsidRDefault="0044125A" w:rsidP="0044125A">
      <w:r>
        <w:t xml:space="preserve">This will tell the user's browser that the files are </w:t>
      </w:r>
      <w:proofErr w:type="spellStart"/>
      <w:r>
        <w:t>gzipped</w:t>
      </w:r>
      <w:proofErr w:type="spellEnd"/>
      <w:r>
        <w:t xml:space="preserve"> and to </w:t>
      </w:r>
      <w:proofErr w:type="spellStart"/>
      <w:r>
        <w:t>ungzip</w:t>
      </w:r>
      <w:proofErr w:type="spellEnd"/>
      <w:r>
        <w:t xml:space="preserve"> them before trying to use them</w:t>
      </w:r>
      <w:proofErr w:type="gramStart"/>
      <w:r>
        <w:t xml:space="preserve">. </w:t>
      </w:r>
      <w:proofErr w:type="gramEnd"/>
      <w:r>
        <w:t>Without this HTTP Header</w:t>
      </w:r>
      <w:r w:rsidR="00491D3C">
        <w:t>,</w:t>
      </w:r>
      <w:r>
        <w:t xml:space="preserve"> the browser will be unable to read and render the tiles</w:t>
      </w:r>
      <w:proofErr w:type="gramStart"/>
      <w:r>
        <w:t xml:space="preserve">. </w:t>
      </w:r>
      <w:proofErr w:type="gramEnd"/>
      <w:r>
        <w:t xml:space="preserve">So </w:t>
      </w:r>
      <w:proofErr w:type="spellStart"/>
      <w:r>
        <w:t>gzipping</w:t>
      </w:r>
      <w:proofErr w:type="spellEnd"/>
      <w:r>
        <w:t xml:space="preserve"> is only </w:t>
      </w:r>
      <w:proofErr w:type="gramStart"/>
      <w:r>
        <w:t>a good idea</w:t>
      </w:r>
      <w:proofErr w:type="gramEnd"/>
      <w:r>
        <w:t xml:space="preserve"> if you are able to modify the HTTP Headers on your server.</w:t>
      </w:r>
    </w:p>
    <w:p w14:paraId="19670BED" w14:textId="77777777" w:rsidR="0044125A" w:rsidRDefault="0044125A" w:rsidP="0044125A"/>
    <w:p w14:paraId="21413EBE" w14:textId="0533A9EE" w:rsidR="0044125A" w:rsidRDefault="0044125A" w:rsidP="0044125A">
      <w:r>
        <w:t>If you are using [</w:t>
      </w:r>
      <w:r w:rsidR="00491D3C">
        <w:t>A</w:t>
      </w:r>
      <w:r>
        <w:t>pache](https://httpd.apache.org/) server</w:t>
      </w:r>
      <w:r w:rsidR="00491D3C">
        <w:t>,</w:t>
      </w:r>
      <w:r>
        <w:t xml:space="preserve"> then the HTTP header can be simply modified by adding a `.</w:t>
      </w:r>
      <w:proofErr w:type="spellStart"/>
      <w:r>
        <w:t>htaccess</w:t>
      </w:r>
      <w:proofErr w:type="spellEnd"/>
      <w:r>
        <w:t>` file into the folder containing all your tiles.</w:t>
      </w:r>
    </w:p>
    <w:p w14:paraId="5F10C8FA" w14:textId="77777777" w:rsidR="0044125A" w:rsidRDefault="0044125A" w:rsidP="0044125A"/>
    <w:p w14:paraId="21FB0360" w14:textId="77777777" w:rsidR="0044125A" w:rsidRDefault="0044125A" w:rsidP="0044125A">
      <w:r>
        <w:t>```</w:t>
      </w:r>
    </w:p>
    <w:p w14:paraId="35BD4A93" w14:textId="77777777" w:rsidR="0044125A" w:rsidRDefault="0044125A" w:rsidP="0044125A">
      <w:r>
        <w:t xml:space="preserve">Header set Content-Encoding: </w:t>
      </w:r>
      <w:proofErr w:type="spellStart"/>
      <w:r>
        <w:t>gzip</w:t>
      </w:r>
      <w:proofErr w:type="spellEnd"/>
    </w:p>
    <w:p w14:paraId="39E2B4EE" w14:textId="77777777" w:rsidR="0044125A" w:rsidRDefault="0044125A" w:rsidP="0044125A">
      <w:r>
        <w:t>```</w:t>
      </w:r>
    </w:p>
    <w:p w14:paraId="4943EBE5" w14:textId="77777777" w:rsidR="0044125A" w:rsidRDefault="0044125A" w:rsidP="0044125A"/>
    <w:p w14:paraId="4DBD9D70" w14:textId="2A0AB5AD" w:rsidR="0044125A" w:rsidRDefault="0044125A" w:rsidP="0044125A">
      <w:r>
        <w:t>If you are using a different server software, check for a tutorial on how to modify HTTP headers.</w:t>
      </w:r>
    </w:p>
    <w:p w14:paraId="7E4DA514" w14:textId="77777777" w:rsidR="0044125A" w:rsidRDefault="0044125A" w:rsidP="0044125A"/>
    <w:p w14:paraId="03C2F6D7" w14:textId="77E879BF" w:rsidR="0044125A" w:rsidRDefault="0044125A" w:rsidP="0044125A">
      <w:r>
        <w:t xml:space="preserve">If you don't want to use </w:t>
      </w:r>
      <w:proofErr w:type="spellStart"/>
      <w:r>
        <w:t>g</w:t>
      </w:r>
      <w:r w:rsidR="00491D3C">
        <w:t>z</w:t>
      </w:r>
      <w:r>
        <w:t>ipped</w:t>
      </w:r>
      <w:proofErr w:type="spellEnd"/>
      <w:r>
        <w:t xml:space="preserve"> </w:t>
      </w:r>
      <w:proofErr w:type="gramStart"/>
      <w:r>
        <w:t>`.</w:t>
      </w:r>
      <w:proofErr w:type="spellStart"/>
      <w:r>
        <w:t>pbf</w:t>
      </w:r>
      <w:proofErr w:type="spellEnd"/>
      <w:proofErr w:type="gramEnd"/>
      <w:r>
        <w:t xml:space="preserve">` files then you can generate uncompressed files with </w:t>
      </w:r>
      <w:proofErr w:type="spellStart"/>
      <w:r>
        <w:t>tippecanoe</w:t>
      </w:r>
      <w:proofErr w:type="spellEnd"/>
      <w:r>
        <w:t xml:space="preserve"> by:</w:t>
      </w:r>
    </w:p>
    <w:p w14:paraId="69845245" w14:textId="77777777" w:rsidR="0044125A" w:rsidRDefault="0044125A" w:rsidP="0044125A"/>
    <w:p w14:paraId="14551BCD" w14:textId="77777777" w:rsidR="0044125A" w:rsidRDefault="0044125A" w:rsidP="0044125A">
      <w:r>
        <w:t>```</w:t>
      </w:r>
      <w:proofErr w:type="spellStart"/>
      <w:r>
        <w:t>sh</w:t>
      </w:r>
      <w:proofErr w:type="spellEnd"/>
    </w:p>
    <w:p w14:paraId="20184F2E" w14:textId="77777777" w:rsidR="0044125A" w:rsidRDefault="0044125A" w:rsidP="0044125A">
      <w:proofErr w:type="spellStart"/>
      <w:r>
        <w:t>tippecanoe</w:t>
      </w:r>
      <w:proofErr w:type="spellEnd"/>
      <w:r>
        <w:t xml:space="preserve"> -</w:t>
      </w:r>
      <w:proofErr w:type="spellStart"/>
      <w:r>
        <w:t>zg</w:t>
      </w:r>
      <w:proofErr w:type="spellEnd"/>
      <w:r>
        <w:t xml:space="preserve"> --output-to-directory=</w:t>
      </w:r>
      <w:proofErr w:type="spellStart"/>
      <w:r>
        <w:t>mytiles</w:t>
      </w:r>
      <w:proofErr w:type="spellEnd"/>
      <w:r>
        <w:t xml:space="preserve"> --drop-densest-as-needed --no-tile-compression </w:t>
      </w:r>
      <w:proofErr w:type="spellStart"/>
      <w:proofErr w:type="gramStart"/>
      <w:r>
        <w:t>msoa.geojson</w:t>
      </w:r>
      <w:proofErr w:type="spellEnd"/>
      <w:proofErr w:type="gramEnd"/>
    </w:p>
    <w:p w14:paraId="5FA26B08" w14:textId="77777777" w:rsidR="0044125A" w:rsidRDefault="0044125A" w:rsidP="0044125A">
      <w:r>
        <w:t>```</w:t>
      </w:r>
    </w:p>
    <w:p w14:paraId="74F0EB25" w14:textId="77777777" w:rsidR="0044125A" w:rsidRDefault="0044125A" w:rsidP="0044125A">
      <w:r>
        <w:t>#### Uploading your tiles</w:t>
      </w:r>
    </w:p>
    <w:p w14:paraId="5979D118" w14:textId="77777777" w:rsidR="0044125A" w:rsidRDefault="0044125A" w:rsidP="0044125A"/>
    <w:p w14:paraId="315759DD" w14:textId="77777777" w:rsidR="0044125A" w:rsidRDefault="0044125A" w:rsidP="0044125A">
      <w:r>
        <w:t>Once you have created your tiles simply upload them to your server using an FTP client such as [</w:t>
      </w:r>
      <w:proofErr w:type="spellStart"/>
      <w:r>
        <w:t>Filezilla</w:t>
      </w:r>
      <w:proofErr w:type="spellEnd"/>
      <w:r>
        <w:t>](https://filezilla-project.org/)</w:t>
      </w:r>
    </w:p>
    <w:p w14:paraId="7F1F4C72" w14:textId="77777777" w:rsidR="0044125A" w:rsidRDefault="0044125A" w:rsidP="0044125A"/>
    <w:p w14:paraId="6EC4B775" w14:textId="77777777" w:rsidR="0044125A" w:rsidRDefault="0044125A" w:rsidP="0044125A"/>
    <w:p w14:paraId="0BBF0210" w14:textId="77777777" w:rsidR="0044125A" w:rsidRDefault="0044125A" w:rsidP="0044125A">
      <w:r>
        <w:t xml:space="preserve">### Hosting using a </w:t>
      </w:r>
      <w:proofErr w:type="spellStart"/>
      <w:r>
        <w:t>mbtiles</w:t>
      </w:r>
      <w:proofErr w:type="spellEnd"/>
      <w:r>
        <w:t xml:space="preserve"> file</w:t>
      </w:r>
    </w:p>
    <w:p w14:paraId="39BECB59" w14:textId="77777777" w:rsidR="0044125A" w:rsidRDefault="0044125A" w:rsidP="0044125A"/>
    <w:p w14:paraId="678BDD43" w14:textId="77777777" w:rsidR="0044125A" w:rsidRDefault="0044125A" w:rsidP="0044125A">
      <w:r>
        <w:lastRenderedPageBreak/>
        <w:t>See documentation at https://openmaptiles.org/docs/</w:t>
      </w:r>
    </w:p>
    <w:p w14:paraId="7BB43B90" w14:textId="77777777" w:rsidR="0044125A" w:rsidRDefault="0044125A" w:rsidP="0044125A"/>
    <w:p w14:paraId="4C5DF68D" w14:textId="77777777" w:rsidR="0044125A" w:rsidRDefault="0044125A" w:rsidP="0044125A">
      <w:r>
        <w:t xml:space="preserve">## Viewing Tiles using </w:t>
      </w:r>
      <w:proofErr w:type="spellStart"/>
      <w:r>
        <w:t>Mapbox</w:t>
      </w:r>
      <w:proofErr w:type="spellEnd"/>
      <w:r>
        <w:t xml:space="preserve"> GL JS</w:t>
      </w:r>
    </w:p>
    <w:p w14:paraId="4BC86726" w14:textId="77777777" w:rsidR="0044125A" w:rsidRDefault="0044125A" w:rsidP="0044125A"/>
    <w:p w14:paraId="6229F42B" w14:textId="729A3657" w:rsidR="0044125A" w:rsidRDefault="0044125A" w:rsidP="0044125A">
      <w:r>
        <w:t>There are many ways to view vector tiles</w:t>
      </w:r>
      <w:r w:rsidR="00491D3C">
        <w:t>,</w:t>
      </w:r>
      <w:r>
        <w:t xml:space="preserve"> but when building a website</w:t>
      </w:r>
      <w:r w:rsidR="00491D3C">
        <w:t>,</w:t>
      </w:r>
      <w:r>
        <w:t xml:space="preserve"> we rec</w:t>
      </w:r>
      <w:r w:rsidR="00491D3C">
        <w:t>om</w:t>
      </w:r>
      <w:r>
        <w:t xml:space="preserve">mend using </w:t>
      </w:r>
      <w:proofErr w:type="spellStart"/>
      <w:r>
        <w:t>Mapbox</w:t>
      </w:r>
      <w:proofErr w:type="spellEnd"/>
      <w:r>
        <w:t xml:space="preserve"> GL JS</w:t>
      </w:r>
      <w:proofErr w:type="gramStart"/>
      <w:r>
        <w:t xml:space="preserve">. </w:t>
      </w:r>
      <w:proofErr w:type="spellStart"/>
      <w:proofErr w:type="gramEnd"/>
      <w:r>
        <w:t>Mapbox</w:t>
      </w:r>
      <w:proofErr w:type="spellEnd"/>
      <w:r>
        <w:t xml:space="preserve"> GL JS is a </w:t>
      </w:r>
      <w:proofErr w:type="spellStart"/>
      <w:r>
        <w:t>Javascript</w:t>
      </w:r>
      <w:proofErr w:type="spellEnd"/>
      <w:r>
        <w:t xml:space="preserve"> library which takes advantage of [WebGL](https://en.wikipedia.org/wiki/WebGL) this means the library can use both the GPU and the CPU to render your maps rather than just the CPU as was the case with older libraries such as [leaflet](). The use of the GPU means that you can render larger and more complex datasets such as 3D maps, animations, and other advanced features.</w:t>
      </w:r>
    </w:p>
    <w:p w14:paraId="7E890DE1" w14:textId="77777777" w:rsidR="0044125A" w:rsidRDefault="0044125A" w:rsidP="0044125A"/>
    <w:p w14:paraId="6AE65F08" w14:textId="745CEF3A" w:rsidR="0044125A" w:rsidRDefault="0044125A" w:rsidP="0044125A">
      <w:r>
        <w:t xml:space="preserve">Although </w:t>
      </w:r>
      <w:proofErr w:type="spellStart"/>
      <w:r>
        <w:t>Mapbox</w:t>
      </w:r>
      <w:proofErr w:type="spellEnd"/>
      <w:r>
        <w:t xml:space="preserve"> GL JS is open source</w:t>
      </w:r>
      <w:r w:rsidR="00491D3C">
        <w:t>,</w:t>
      </w:r>
      <w:r>
        <w:t xml:space="preserve"> it is maintained by </w:t>
      </w:r>
      <w:proofErr w:type="spellStart"/>
      <w:r>
        <w:t>Mapbox</w:t>
      </w:r>
      <w:proofErr w:type="spellEnd"/>
      <w:r>
        <w:t xml:space="preserve"> and most of the documentation ste</w:t>
      </w:r>
      <w:r w:rsidR="00491D3C">
        <w:t>e</w:t>
      </w:r>
      <w:r>
        <w:t xml:space="preserve">rs you towards using </w:t>
      </w:r>
      <w:proofErr w:type="spellStart"/>
      <w:r>
        <w:t>Mapbox's</w:t>
      </w:r>
      <w:proofErr w:type="spellEnd"/>
      <w:r>
        <w:t xml:space="preserve"> paid services</w:t>
      </w:r>
      <w:proofErr w:type="gramStart"/>
      <w:r>
        <w:t xml:space="preserve">. </w:t>
      </w:r>
      <w:proofErr w:type="gramEnd"/>
      <w:r>
        <w:t>However</w:t>
      </w:r>
      <w:r w:rsidR="00491D3C">
        <w:t>,</w:t>
      </w:r>
      <w:r>
        <w:t xml:space="preserve"> it works equally well with vector tiles hosted from any location. </w:t>
      </w:r>
    </w:p>
    <w:p w14:paraId="22D89E22" w14:textId="77777777" w:rsidR="0044125A" w:rsidRDefault="0044125A" w:rsidP="0044125A"/>
    <w:p w14:paraId="6B374B4D" w14:textId="2C5266D4" w:rsidR="0044125A" w:rsidRDefault="0044125A" w:rsidP="0044125A">
      <w:proofErr w:type="spellStart"/>
      <w:r>
        <w:t>Mapbox</w:t>
      </w:r>
      <w:proofErr w:type="spellEnd"/>
      <w:r>
        <w:t xml:space="preserve"> GL JS has good [documentation](https://docs.mapbox.com/mapbox-gl-js/api/) and lots of [examples](https://docs.mapbox.com/mapbox-gl-js/examples/) to this tutorial will focus on the changes required for hosting your own vector tiles and supporting mul</w:t>
      </w:r>
      <w:r w:rsidR="00491D3C">
        <w:t>t</w:t>
      </w:r>
      <w:r>
        <w:t>iple vector tile layers.</w:t>
      </w:r>
    </w:p>
    <w:p w14:paraId="4350B7B8" w14:textId="77777777" w:rsidR="0044125A" w:rsidRDefault="0044125A" w:rsidP="0044125A"/>
    <w:p w14:paraId="0AA4D34E" w14:textId="526D468B" w:rsidR="0044125A" w:rsidRDefault="0044125A" w:rsidP="0044125A">
      <w:r>
        <w:t>This example is base</w:t>
      </w:r>
      <w:r w:rsidR="00491D3C">
        <w:t>d</w:t>
      </w:r>
      <w:r>
        <w:t xml:space="preserve"> on the </w:t>
      </w:r>
      <w:proofErr w:type="spellStart"/>
      <w:r>
        <w:t>Mapbox</w:t>
      </w:r>
      <w:proofErr w:type="spellEnd"/>
      <w:r>
        <w:t xml:space="preserve"> getting started [example](https://docs.mapbox.com/mapbox-gl-js/example/simple-map/).</w:t>
      </w:r>
    </w:p>
    <w:p w14:paraId="704B196C" w14:textId="77777777" w:rsidR="0044125A" w:rsidRDefault="0044125A" w:rsidP="0044125A"/>
    <w:p w14:paraId="0C1B2605" w14:textId="77777777" w:rsidR="0044125A" w:rsidRDefault="0044125A" w:rsidP="0044125A">
      <w:r>
        <w:t>```html</w:t>
      </w:r>
    </w:p>
    <w:p w14:paraId="088E42F2" w14:textId="77777777" w:rsidR="0044125A" w:rsidRDefault="0044125A" w:rsidP="0044125A">
      <w:r>
        <w:t>&lt;!DOCTYPE html&gt;</w:t>
      </w:r>
    </w:p>
    <w:p w14:paraId="54AAE912" w14:textId="77777777" w:rsidR="0044125A" w:rsidRDefault="0044125A" w:rsidP="0044125A">
      <w:r>
        <w:t>&lt;html&gt;</w:t>
      </w:r>
    </w:p>
    <w:p w14:paraId="3BBC495B" w14:textId="77777777" w:rsidR="0044125A" w:rsidRDefault="0044125A" w:rsidP="0044125A">
      <w:r>
        <w:t>&lt;head&gt;</w:t>
      </w:r>
    </w:p>
    <w:p w14:paraId="4156FE87" w14:textId="77777777" w:rsidR="0044125A" w:rsidRDefault="0044125A" w:rsidP="0044125A">
      <w:r>
        <w:t>&lt;meta charset="utf-8" /&gt;</w:t>
      </w:r>
    </w:p>
    <w:p w14:paraId="416F4C0C" w14:textId="77777777" w:rsidR="0044125A" w:rsidRDefault="0044125A" w:rsidP="0044125A">
      <w:r>
        <w:t>&lt;title&gt;Display a map&lt;/title&gt;</w:t>
      </w:r>
    </w:p>
    <w:p w14:paraId="65C53B61" w14:textId="77777777" w:rsidR="0044125A" w:rsidRDefault="0044125A" w:rsidP="0044125A">
      <w:r>
        <w:t>&lt;meta name="viewport" content="initial-scale=</w:t>
      </w:r>
      <w:proofErr w:type="gramStart"/>
      <w:r>
        <w:t>1,maximum</w:t>
      </w:r>
      <w:proofErr w:type="gramEnd"/>
      <w:r>
        <w:t>-scale=1,user-scalable=no" /&gt;</w:t>
      </w:r>
    </w:p>
    <w:p w14:paraId="5A83DBF7" w14:textId="77777777" w:rsidR="0044125A" w:rsidRDefault="0044125A" w:rsidP="0044125A">
      <w:r>
        <w:t>&lt;script src="https://api.mapbox.com/mapbox-gl-js/v1.9.0/mapbox-gl.js"&gt;&lt;/script&gt;</w:t>
      </w:r>
    </w:p>
    <w:p w14:paraId="0F9A89DF" w14:textId="77777777" w:rsidR="0044125A" w:rsidRDefault="0044125A" w:rsidP="0044125A">
      <w:r>
        <w:t xml:space="preserve">&lt;link </w:t>
      </w:r>
      <w:proofErr w:type="spellStart"/>
      <w:r>
        <w:t>href</w:t>
      </w:r>
      <w:proofErr w:type="spellEnd"/>
      <w:r>
        <w:t>="https://api.mapbox.com/</w:t>
      </w:r>
      <w:proofErr w:type="spellStart"/>
      <w:r>
        <w:t>mapbox-gl-js</w:t>
      </w:r>
      <w:proofErr w:type="spellEnd"/>
      <w:r>
        <w:t xml:space="preserve">/v1.9.0/mapbox-gl.css" </w:t>
      </w:r>
      <w:proofErr w:type="spellStart"/>
      <w:r>
        <w:t>rel</w:t>
      </w:r>
      <w:proofErr w:type="spellEnd"/>
      <w:r>
        <w:t>="stylesheet" /&gt;</w:t>
      </w:r>
    </w:p>
    <w:p w14:paraId="36A7DC25" w14:textId="77777777" w:rsidR="0044125A" w:rsidRDefault="0044125A" w:rsidP="0044125A">
      <w:r>
        <w:t>&lt;style&gt;</w:t>
      </w:r>
    </w:p>
    <w:p w14:paraId="60B550C1" w14:textId="77777777" w:rsidR="0044125A" w:rsidRDefault="0044125A" w:rsidP="0044125A">
      <w:r>
        <w:tab/>
        <w:t xml:space="preserve">body </w:t>
      </w:r>
      <w:proofErr w:type="gramStart"/>
      <w:r>
        <w:t>{ margin</w:t>
      </w:r>
      <w:proofErr w:type="gramEnd"/>
      <w:r>
        <w:t>: 0; padding: 0; }</w:t>
      </w:r>
    </w:p>
    <w:p w14:paraId="26E7E9BC" w14:textId="77777777" w:rsidR="0044125A" w:rsidRDefault="0044125A" w:rsidP="0044125A">
      <w:r>
        <w:tab/>
        <w:t xml:space="preserve">#map </w:t>
      </w:r>
      <w:proofErr w:type="gramStart"/>
      <w:r>
        <w:t>{ position</w:t>
      </w:r>
      <w:proofErr w:type="gramEnd"/>
      <w:r>
        <w:t>: absolute; top: 0; bottom: 0; width: 100%; }</w:t>
      </w:r>
    </w:p>
    <w:p w14:paraId="29FEA12C" w14:textId="77777777" w:rsidR="0044125A" w:rsidRDefault="0044125A" w:rsidP="0044125A">
      <w:r>
        <w:lastRenderedPageBreak/>
        <w:t>&lt;/style&gt;</w:t>
      </w:r>
    </w:p>
    <w:p w14:paraId="2879E097" w14:textId="77777777" w:rsidR="0044125A" w:rsidRDefault="0044125A" w:rsidP="0044125A">
      <w:r>
        <w:t>&lt;/head&gt;</w:t>
      </w:r>
    </w:p>
    <w:p w14:paraId="66A9BEE5" w14:textId="77777777" w:rsidR="0044125A" w:rsidRDefault="0044125A" w:rsidP="0044125A">
      <w:r>
        <w:t>&lt;body&gt;</w:t>
      </w:r>
    </w:p>
    <w:p w14:paraId="190D4052" w14:textId="77777777" w:rsidR="0044125A" w:rsidRDefault="0044125A" w:rsidP="0044125A">
      <w:r>
        <w:t>&lt;div id="map"&gt;&lt;/div&gt;</w:t>
      </w:r>
    </w:p>
    <w:p w14:paraId="2C693732" w14:textId="77777777" w:rsidR="0044125A" w:rsidRDefault="0044125A" w:rsidP="0044125A">
      <w:r>
        <w:t>&lt;script&gt;</w:t>
      </w:r>
    </w:p>
    <w:p w14:paraId="5B7755D9" w14:textId="77777777" w:rsidR="0044125A" w:rsidRDefault="0044125A" w:rsidP="0044125A">
      <w:r>
        <w:t xml:space="preserve">    </w:t>
      </w:r>
      <w:proofErr w:type="spellStart"/>
      <w:proofErr w:type="gramStart"/>
      <w:r>
        <w:t>mapboxgl.accessToken</w:t>
      </w:r>
      <w:proofErr w:type="spellEnd"/>
      <w:proofErr w:type="gramEnd"/>
      <w:r>
        <w:t xml:space="preserve"> = '</w:t>
      </w:r>
      <w:proofErr w:type="spellStart"/>
      <w:r>
        <w:t>NotNeeded</w:t>
      </w:r>
      <w:proofErr w:type="spellEnd"/>
      <w:r>
        <w:t>';</w:t>
      </w:r>
    </w:p>
    <w:p w14:paraId="0C255A20" w14:textId="77777777" w:rsidR="0044125A" w:rsidRDefault="0044125A" w:rsidP="0044125A">
      <w:r>
        <w:t xml:space="preserve">    var map = new </w:t>
      </w:r>
      <w:proofErr w:type="spellStart"/>
      <w:proofErr w:type="gramStart"/>
      <w:r>
        <w:t>mapboxgl.Map</w:t>
      </w:r>
      <w:proofErr w:type="spellEnd"/>
      <w:proofErr w:type="gramEnd"/>
      <w:r>
        <w:t>({</w:t>
      </w:r>
    </w:p>
    <w:p w14:paraId="0FFF2D82" w14:textId="77777777" w:rsidR="0044125A" w:rsidRDefault="0044125A" w:rsidP="0044125A">
      <w:r>
        <w:t xml:space="preserve">        container: 'map</w:t>
      </w:r>
      <w:proofErr w:type="gramStart"/>
      <w:r>
        <w:t xml:space="preserve">',   </w:t>
      </w:r>
      <w:proofErr w:type="gramEnd"/>
      <w:r>
        <w:t xml:space="preserve">                              // container id</w:t>
      </w:r>
    </w:p>
    <w:p w14:paraId="4B818A53" w14:textId="77777777" w:rsidR="0044125A" w:rsidRDefault="0044125A" w:rsidP="0044125A">
      <w:r>
        <w:t xml:space="preserve">        style: 'https://www.mysite.com/tiles/style.json', // stylesheet location</w:t>
      </w:r>
    </w:p>
    <w:p w14:paraId="43A47189" w14:textId="77777777" w:rsidR="0044125A" w:rsidRDefault="0044125A" w:rsidP="0044125A">
      <w:r>
        <w:t xml:space="preserve">        </w:t>
      </w:r>
      <w:proofErr w:type="spellStart"/>
      <w:r>
        <w:t>center</w:t>
      </w:r>
      <w:proofErr w:type="spellEnd"/>
      <w:r>
        <w:t>: [-1, 53</w:t>
      </w:r>
      <w:proofErr w:type="gramStart"/>
      <w:r>
        <w:t xml:space="preserve">],   </w:t>
      </w:r>
      <w:proofErr w:type="gramEnd"/>
      <w:r>
        <w:t xml:space="preserve">                              // starting position [</w:t>
      </w:r>
      <w:proofErr w:type="spellStart"/>
      <w:r>
        <w:t>lng</w:t>
      </w:r>
      <w:proofErr w:type="spellEnd"/>
      <w:r>
        <w:t xml:space="preserve">, </w:t>
      </w:r>
      <w:proofErr w:type="spellStart"/>
      <w:r>
        <w:t>lat</w:t>
      </w:r>
      <w:proofErr w:type="spellEnd"/>
      <w:r>
        <w:t>]</w:t>
      </w:r>
    </w:p>
    <w:p w14:paraId="16A47761" w14:textId="77777777" w:rsidR="0044125A" w:rsidRDefault="0044125A" w:rsidP="0044125A">
      <w:r>
        <w:t xml:space="preserve">        zoom: 9                                           // starting zoom</w:t>
      </w:r>
    </w:p>
    <w:p w14:paraId="3E847937" w14:textId="77777777" w:rsidR="0044125A" w:rsidRDefault="0044125A" w:rsidP="0044125A">
      <w:r>
        <w:t xml:space="preserve">    });</w:t>
      </w:r>
    </w:p>
    <w:p w14:paraId="7B2AF690" w14:textId="77777777" w:rsidR="0044125A" w:rsidRDefault="0044125A" w:rsidP="0044125A">
      <w:r>
        <w:t>&lt;/script&gt;</w:t>
      </w:r>
    </w:p>
    <w:p w14:paraId="3A41EC5F" w14:textId="77777777" w:rsidR="0044125A" w:rsidRDefault="0044125A" w:rsidP="0044125A"/>
    <w:p w14:paraId="0E15CE4F" w14:textId="77777777" w:rsidR="0044125A" w:rsidRDefault="0044125A" w:rsidP="0044125A">
      <w:r>
        <w:t>&lt;/body&gt;</w:t>
      </w:r>
    </w:p>
    <w:p w14:paraId="75985F59" w14:textId="77777777" w:rsidR="0044125A" w:rsidRDefault="0044125A" w:rsidP="0044125A">
      <w:r>
        <w:t>&lt;/html&gt;</w:t>
      </w:r>
    </w:p>
    <w:p w14:paraId="718ED170" w14:textId="77777777" w:rsidR="0044125A" w:rsidRDefault="0044125A" w:rsidP="0044125A">
      <w:r>
        <w:t>```</w:t>
      </w:r>
    </w:p>
    <w:p w14:paraId="0F05BC7D" w14:textId="77777777" w:rsidR="0044125A" w:rsidRDefault="0044125A" w:rsidP="0044125A">
      <w:r>
        <w:t xml:space="preserve">The key changes from the </w:t>
      </w:r>
      <w:proofErr w:type="spellStart"/>
      <w:r>
        <w:t>Mapbox</w:t>
      </w:r>
      <w:proofErr w:type="spellEnd"/>
      <w:r>
        <w:t xml:space="preserve"> example are; that `</w:t>
      </w:r>
      <w:proofErr w:type="spellStart"/>
      <w:r>
        <w:t>mapboxgl.accessToken</w:t>
      </w:r>
      <w:proofErr w:type="spellEnd"/>
      <w:r>
        <w:t xml:space="preserve">` must be defined but is not used as we are not connecting to the </w:t>
      </w:r>
      <w:proofErr w:type="spellStart"/>
      <w:r>
        <w:t>Mapbox</w:t>
      </w:r>
      <w:proofErr w:type="spellEnd"/>
      <w:r>
        <w:t xml:space="preserve"> services, and the location of the `</w:t>
      </w:r>
      <w:proofErr w:type="spellStart"/>
      <w:r>
        <w:t>style.json</w:t>
      </w:r>
      <w:proofErr w:type="spellEnd"/>
      <w:r>
        <w:t xml:space="preserve">` has been changed to a URL on your server. </w:t>
      </w:r>
    </w:p>
    <w:p w14:paraId="6A1CB231" w14:textId="77777777" w:rsidR="0044125A" w:rsidRDefault="0044125A" w:rsidP="0044125A"/>
    <w:p w14:paraId="69ECF723" w14:textId="77777777" w:rsidR="0044125A" w:rsidRDefault="0044125A" w:rsidP="0044125A">
      <w:r>
        <w:t xml:space="preserve">### Constructing the </w:t>
      </w:r>
      <w:proofErr w:type="spellStart"/>
      <w:r>
        <w:t>style.json</w:t>
      </w:r>
      <w:proofErr w:type="spellEnd"/>
      <w:r>
        <w:t xml:space="preserve"> file</w:t>
      </w:r>
    </w:p>
    <w:p w14:paraId="42D1E4CA" w14:textId="77777777" w:rsidR="0044125A" w:rsidRDefault="0044125A" w:rsidP="0044125A"/>
    <w:p w14:paraId="0942E284" w14:textId="1010631E" w:rsidR="0044125A" w:rsidRDefault="0044125A" w:rsidP="0044125A">
      <w:r>
        <w:t>You will notice that in the HTML example above</w:t>
      </w:r>
      <w:r w:rsidR="00491D3C">
        <w:t>,</w:t>
      </w:r>
      <w:r>
        <w:t xml:space="preserve"> we made no reference to where our vector tiles are of how they should be displayed</w:t>
      </w:r>
      <w:proofErr w:type="gramStart"/>
      <w:r>
        <w:t xml:space="preserve">. </w:t>
      </w:r>
      <w:proofErr w:type="gramEnd"/>
      <w:r>
        <w:t>This is bec</w:t>
      </w:r>
      <w:r w:rsidR="00491D3C">
        <w:t>au</w:t>
      </w:r>
      <w:r>
        <w:t>se all this inf</w:t>
      </w:r>
      <w:r w:rsidR="00491D3C">
        <w:t>o</w:t>
      </w:r>
      <w:r>
        <w:t>rmation is contained within a stylesh</w:t>
      </w:r>
      <w:r w:rsidR="00491D3C">
        <w:t>e</w:t>
      </w:r>
      <w:r>
        <w:t xml:space="preserve">et </w:t>
      </w:r>
      <w:proofErr w:type="gramStart"/>
      <w:r>
        <w:t>`.json</w:t>
      </w:r>
      <w:proofErr w:type="gramEnd"/>
      <w:r>
        <w:t>` file. The full specification for the stylesheet can be found [here](https://docs.mapbox.com/mapbox-gl-js/style-spec/)</w:t>
      </w:r>
      <w:r w:rsidR="00491D3C">
        <w:t>,</w:t>
      </w:r>
      <w:r>
        <w:t xml:space="preserve"> but a sim</w:t>
      </w:r>
      <w:r w:rsidR="00491D3C">
        <w:t>p</w:t>
      </w:r>
      <w:r>
        <w:t>lified struc</w:t>
      </w:r>
      <w:r w:rsidR="00491D3C">
        <w:t>tu</w:t>
      </w:r>
      <w:r>
        <w:t>re is shown below.</w:t>
      </w:r>
    </w:p>
    <w:p w14:paraId="65F8A037" w14:textId="77777777" w:rsidR="0044125A" w:rsidRDefault="0044125A" w:rsidP="0044125A"/>
    <w:p w14:paraId="0E275C03" w14:textId="77777777" w:rsidR="0044125A" w:rsidRDefault="0044125A" w:rsidP="0044125A">
      <w:r>
        <w:t>```json</w:t>
      </w:r>
    </w:p>
    <w:p w14:paraId="1701A680" w14:textId="77777777" w:rsidR="0044125A" w:rsidRDefault="0044125A" w:rsidP="0044125A">
      <w:r>
        <w:t>{</w:t>
      </w:r>
    </w:p>
    <w:p w14:paraId="355D33F3" w14:textId="77777777" w:rsidR="0044125A" w:rsidRDefault="0044125A" w:rsidP="0044125A">
      <w:r>
        <w:t xml:space="preserve">  "version": 8,</w:t>
      </w:r>
    </w:p>
    <w:p w14:paraId="539EB4A3" w14:textId="77777777" w:rsidR="0044125A" w:rsidRDefault="0044125A" w:rsidP="0044125A">
      <w:r>
        <w:t xml:space="preserve">  "name": "Basic",</w:t>
      </w:r>
    </w:p>
    <w:p w14:paraId="0A84B65F" w14:textId="77777777" w:rsidR="0044125A" w:rsidRDefault="0044125A" w:rsidP="0044125A">
      <w:r>
        <w:lastRenderedPageBreak/>
        <w:t xml:space="preserve">  "metadata": {</w:t>
      </w:r>
    </w:p>
    <w:p w14:paraId="2055163B" w14:textId="77777777" w:rsidR="0044125A" w:rsidRDefault="0044125A" w:rsidP="0044125A">
      <w:r>
        <w:t xml:space="preserve">    "</w:t>
      </w:r>
      <w:proofErr w:type="spellStart"/>
      <w:proofErr w:type="gramStart"/>
      <w:r>
        <w:t>openmaptiles:version</w:t>
      </w:r>
      <w:proofErr w:type="spellEnd"/>
      <w:proofErr w:type="gramEnd"/>
      <w:r>
        <w:t>": "3.x"</w:t>
      </w:r>
    </w:p>
    <w:p w14:paraId="7B42A65A" w14:textId="77777777" w:rsidR="0044125A" w:rsidRDefault="0044125A" w:rsidP="0044125A">
      <w:r>
        <w:t xml:space="preserve">  },</w:t>
      </w:r>
    </w:p>
    <w:p w14:paraId="46F4D17E" w14:textId="77777777" w:rsidR="0044125A" w:rsidRDefault="0044125A" w:rsidP="0044125A">
      <w:r>
        <w:t xml:space="preserve">  "sources": {</w:t>
      </w:r>
    </w:p>
    <w:p w14:paraId="39159FEC" w14:textId="77777777" w:rsidR="0044125A" w:rsidRDefault="0044125A" w:rsidP="0044125A">
      <w:r>
        <w:t xml:space="preserve">    "</w:t>
      </w:r>
      <w:proofErr w:type="spellStart"/>
      <w:r>
        <w:t>openmaptiles</w:t>
      </w:r>
      <w:proofErr w:type="spellEnd"/>
      <w:r>
        <w:t>": {</w:t>
      </w:r>
    </w:p>
    <w:p w14:paraId="0DA4EFB6" w14:textId="77777777" w:rsidR="0044125A" w:rsidRDefault="0044125A" w:rsidP="0044125A">
      <w:r>
        <w:t xml:space="preserve">      "type": "vector",</w:t>
      </w:r>
    </w:p>
    <w:p w14:paraId="0B8CDDD4" w14:textId="77777777" w:rsidR="0044125A" w:rsidRDefault="0044125A" w:rsidP="0044125A">
      <w:r>
        <w:t xml:space="preserve">      "tiles": ["https://www.mysite.com/tiles/basemap/{z}/{x}/{y</w:t>
      </w:r>
      <w:proofErr w:type="gramStart"/>
      <w:r>
        <w:t>}.pbf</w:t>
      </w:r>
      <w:proofErr w:type="gramEnd"/>
      <w:r>
        <w:t>"]</w:t>
      </w:r>
    </w:p>
    <w:p w14:paraId="3626D726" w14:textId="77777777" w:rsidR="0044125A" w:rsidRDefault="0044125A" w:rsidP="0044125A">
      <w:r>
        <w:t xml:space="preserve">    },</w:t>
      </w:r>
    </w:p>
    <w:p w14:paraId="0B188B13" w14:textId="77777777" w:rsidR="0044125A" w:rsidRDefault="0044125A" w:rsidP="0044125A">
      <w:r>
        <w:t xml:space="preserve">    "</w:t>
      </w:r>
      <w:proofErr w:type="spellStart"/>
      <w:r>
        <w:t>msoa</w:t>
      </w:r>
      <w:proofErr w:type="spellEnd"/>
      <w:r>
        <w:t>": {</w:t>
      </w:r>
    </w:p>
    <w:p w14:paraId="479C0934" w14:textId="77777777" w:rsidR="0044125A" w:rsidRDefault="0044125A" w:rsidP="0044125A">
      <w:r>
        <w:t xml:space="preserve">      "type": "vector",</w:t>
      </w:r>
    </w:p>
    <w:p w14:paraId="4819FDA9" w14:textId="77777777" w:rsidR="0044125A" w:rsidRDefault="0044125A" w:rsidP="0044125A">
      <w:r>
        <w:t xml:space="preserve">      "tiles": ["https://www.mysite.com/tiles/msoa/{z}/{x}/{y</w:t>
      </w:r>
      <w:proofErr w:type="gramStart"/>
      <w:r>
        <w:t>}.pbf</w:t>
      </w:r>
      <w:proofErr w:type="gramEnd"/>
      <w:r>
        <w:t>"</w:t>
      </w:r>
    </w:p>
    <w:p w14:paraId="28251A35" w14:textId="77777777" w:rsidR="0044125A" w:rsidRDefault="0044125A" w:rsidP="0044125A">
      <w:r>
        <w:t xml:space="preserve">      ]</w:t>
      </w:r>
    </w:p>
    <w:p w14:paraId="326B269E" w14:textId="77777777" w:rsidR="0044125A" w:rsidRDefault="0044125A" w:rsidP="0044125A">
      <w:r>
        <w:t xml:space="preserve">    }</w:t>
      </w:r>
    </w:p>
    <w:p w14:paraId="53B53A30" w14:textId="77777777" w:rsidR="0044125A" w:rsidRDefault="0044125A" w:rsidP="0044125A">
      <w:r>
        <w:t xml:space="preserve">  },</w:t>
      </w:r>
    </w:p>
    <w:p w14:paraId="6A862584" w14:textId="77777777" w:rsidR="0044125A" w:rsidRDefault="0044125A" w:rsidP="0044125A">
      <w:r>
        <w:t xml:space="preserve">  "glyphs": "https://www.mysite.com/fonts/{fontstack}/{range</w:t>
      </w:r>
      <w:proofErr w:type="gramStart"/>
      <w:r>
        <w:t>}.pbf</w:t>
      </w:r>
      <w:proofErr w:type="gramEnd"/>
      <w:r>
        <w:t>",</w:t>
      </w:r>
    </w:p>
    <w:p w14:paraId="375A303D" w14:textId="77777777" w:rsidR="0044125A" w:rsidRDefault="0044125A" w:rsidP="0044125A">
      <w:r>
        <w:t xml:space="preserve">  "layers": [</w:t>
      </w:r>
    </w:p>
    <w:p w14:paraId="19F97498" w14:textId="77777777" w:rsidR="0044125A" w:rsidRDefault="0044125A" w:rsidP="0044125A">
      <w:r>
        <w:t xml:space="preserve">    {</w:t>
      </w:r>
    </w:p>
    <w:p w14:paraId="11FABC4B" w14:textId="77777777" w:rsidR="0044125A" w:rsidRDefault="0044125A" w:rsidP="0044125A">
      <w:r>
        <w:t xml:space="preserve">      "id": "background",</w:t>
      </w:r>
    </w:p>
    <w:p w14:paraId="5B165140" w14:textId="77777777" w:rsidR="0044125A" w:rsidRDefault="0044125A" w:rsidP="0044125A">
      <w:r>
        <w:t xml:space="preserve">      "type": "background",</w:t>
      </w:r>
    </w:p>
    <w:p w14:paraId="0237F373" w14:textId="77777777" w:rsidR="0044125A" w:rsidRDefault="0044125A" w:rsidP="0044125A">
      <w:r>
        <w:t xml:space="preserve">      "paint": {</w:t>
      </w:r>
    </w:p>
    <w:p w14:paraId="3783252C" w14:textId="77777777" w:rsidR="0044125A" w:rsidRDefault="0044125A" w:rsidP="0044125A">
      <w:r>
        <w:t xml:space="preserve">        "background-</w:t>
      </w:r>
      <w:proofErr w:type="spellStart"/>
      <w:r>
        <w:t>color</w:t>
      </w:r>
      <w:proofErr w:type="spellEnd"/>
      <w:r>
        <w:t>": "</w:t>
      </w:r>
      <w:proofErr w:type="spellStart"/>
      <w:proofErr w:type="gramStart"/>
      <w:r>
        <w:t>hsl</w:t>
      </w:r>
      <w:proofErr w:type="spellEnd"/>
      <w:r>
        <w:t>(</w:t>
      </w:r>
      <w:proofErr w:type="gramEnd"/>
      <w:r>
        <w:t>47, 26%, 88%)"</w:t>
      </w:r>
    </w:p>
    <w:p w14:paraId="3D35CAC6" w14:textId="77777777" w:rsidR="0044125A" w:rsidRDefault="0044125A" w:rsidP="0044125A">
      <w:r>
        <w:t xml:space="preserve">      }</w:t>
      </w:r>
    </w:p>
    <w:p w14:paraId="53B0EAD7" w14:textId="77777777" w:rsidR="0044125A" w:rsidRDefault="0044125A" w:rsidP="0044125A">
      <w:r>
        <w:t xml:space="preserve">    },</w:t>
      </w:r>
    </w:p>
    <w:p w14:paraId="452E1CF0" w14:textId="77777777" w:rsidR="0044125A" w:rsidRDefault="0044125A" w:rsidP="0044125A">
      <w:r>
        <w:t xml:space="preserve">    {</w:t>
      </w:r>
    </w:p>
    <w:p w14:paraId="1518ED12" w14:textId="77777777" w:rsidR="0044125A" w:rsidRDefault="0044125A" w:rsidP="0044125A">
      <w:r>
        <w:t xml:space="preserve">      "id": "</w:t>
      </w:r>
      <w:proofErr w:type="spellStart"/>
      <w:r>
        <w:t>landuse</w:t>
      </w:r>
      <w:proofErr w:type="spellEnd"/>
      <w:r>
        <w:t>-residential",</w:t>
      </w:r>
    </w:p>
    <w:p w14:paraId="784B82C2" w14:textId="77777777" w:rsidR="0044125A" w:rsidRDefault="0044125A" w:rsidP="0044125A">
      <w:r>
        <w:t xml:space="preserve">      "type": "fill",</w:t>
      </w:r>
    </w:p>
    <w:p w14:paraId="03E447AA" w14:textId="77777777" w:rsidR="0044125A" w:rsidRDefault="0044125A" w:rsidP="0044125A">
      <w:r>
        <w:t xml:space="preserve">      "source": "</w:t>
      </w:r>
      <w:proofErr w:type="spellStart"/>
      <w:r>
        <w:t>openmaptiles</w:t>
      </w:r>
      <w:proofErr w:type="spellEnd"/>
      <w:r>
        <w:t>",</w:t>
      </w:r>
    </w:p>
    <w:p w14:paraId="679DE98C" w14:textId="77777777" w:rsidR="0044125A" w:rsidRDefault="0044125A" w:rsidP="0044125A">
      <w:r>
        <w:t xml:space="preserve">      "source-layer": "</w:t>
      </w:r>
      <w:proofErr w:type="spellStart"/>
      <w:r>
        <w:t>landuse</w:t>
      </w:r>
      <w:proofErr w:type="spellEnd"/>
      <w:r>
        <w:t>",</w:t>
      </w:r>
    </w:p>
    <w:p w14:paraId="301580D1" w14:textId="77777777" w:rsidR="0044125A" w:rsidRDefault="0044125A" w:rsidP="0044125A">
      <w:r>
        <w:t xml:space="preserve">      "filter": [</w:t>
      </w:r>
    </w:p>
    <w:p w14:paraId="43FBAD6A" w14:textId="77777777" w:rsidR="0044125A" w:rsidRDefault="0044125A" w:rsidP="0044125A">
      <w:r>
        <w:t xml:space="preserve">        "all",</w:t>
      </w:r>
    </w:p>
    <w:p w14:paraId="29388D08" w14:textId="77777777" w:rsidR="0044125A" w:rsidRDefault="0044125A" w:rsidP="0044125A">
      <w:r>
        <w:t xml:space="preserve">        [</w:t>
      </w:r>
    </w:p>
    <w:p w14:paraId="7987375B" w14:textId="77777777" w:rsidR="0044125A" w:rsidRDefault="0044125A" w:rsidP="0044125A">
      <w:r>
        <w:lastRenderedPageBreak/>
        <w:t xml:space="preserve">          "==",</w:t>
      </w:r>
    </w:p>
    <w:p w14:paraId="53639AE3" w14:textId="77777777" w:rsidR="0044125A" w:rsidRDefault="0044125A" w:rsidP="0044125A">
      <w:r>
        <w:t xml:space="preserve">          "$type",</w:t>
      </w:r>
    </w:p>
    <w:p w14:paraId="2F39E7FC" w14:textId="77777777" w:rsidR="0044125A" w:rsidRDefault="0044125A" w:rsidP="0044125A">
      <w:r>
        <w:t xml:space="preserve">          "Polygon"</w:t>
      </w:r>
    </w:p>
    <w:p w14:paraId="5B856924" w14:textId="77777777" w:rsidR="0044125A" w:rsidRDefault="0044125A" w:rsidP="0044125A">
      <w:r>
        <w:t xml:space="preserve">        ],</w:t>
      </w:r>
    </w:p>
    <w:p w14:paraId="281F6591" w14:textId="77777777" w:rsidR="0044125A" w:rsidRDefault="0044125A" w:rsidP="0044125A">
      <w:r>
        <w:t xml:space="preserve">        [</w:t>
      </w:r>
    </w:p>
    <w:p w14:paraId="57883D32" w14:textId="77777777" w:rsidR="0044125A" w:rsidRDefault="0044125A" w:rsidP="0044125A">
      <w:r>
        <w:t xml:space="preserve">          "in",</w:t>
      </w:r>
    </w:p>
    <w:p w14:paraId="20A098FB" w14:textId="77777777" w:rsidR="0044125A" w:rsidRDefault="0044125A" w:rsidP="0044125A">
      <w:r>
        <w:t xml:space="preserve">          "class",</w:t>
      </w:r>
    </w:p>
    <w:p w14:paraId="4C19ABA7" w14:textId="77777777" w:rsidR="0044125A" w:rsidRDefault="0044125A" w:rsidP="0044125A">
      <w:r>
        <w:t xml:space="preserve">          "residential",</w:t>
      </w:r>
    </w:p>
    <w:p w14:paraId="0FDAF0AD" w14:textId="77777777" w:rsidR="0044125A" w:rsidRDefault="0044125A" w:rsidP="0044125A">
      <w:r>
        <w:t xml:space="preserve">          "suburb",</w:t>
      </w:r>
    </w:p>
    <w:p w14:paraId="5D4FC981" w14:textId="77777777" w:rsidR="0044125A" w:rsidRDefault="0044125A" w:rsidP="0044125A">
      <w:r>
        <w:t xml:space="preserve">          "neighbourhood"</w:t>
      </w:r>
    </w:p>
    <w:p w14:paraId="58F23D97" w14:textId="77777777" w:rsidR="0044125A" w:rsidRDefault="0044125A" w:rsidP="0044125A">
      <w:r>
        <w:t xml:space="preserve">        ]</w:t>
      </w:r>
    </w:p>
    <w:p w14:paraId="6031C0FD" w14:textId="77777777" w:rsidR="0044125A" w:rsidRDefault="0044125A" w:rsidP="0044125A">
      <w:r>
        <w:t xml:space="preserve">      ],</w:t>
      </w:r>
    </w:p>
    <w:p w14:paraId="6FC5A2C4" w14:textId="77777777" w:rsidR="0044125A" w:rsidRDefault="0044125A" w:rsidP="0044125A">
      <w:r>
        <w:t xml:space="preserve">      "layout": {</w:t>
      </w:r>
    </w:p>
    <w:p w14:paraId="0C0238E2" w14:textId="77777777" w:rsidR="0044125A" w:rsidRDefault="0044125A" w:rsidP="0044125A">
      <w:r>
        <w:t xml:space="preserve">        "visibility": "visible"</w:t>
      </w:r>
    </w:p>
    <w:p w14:paraId="4C4CFD5C" w14:textId="77777777" w:rsidR="0044125A" w:rsidRDefault="0044125A" w:rsidP="0044125A">
      <w:r>
        <w:t xml:space="preserve">      },</w:t>
      </w:r>
    </w:p>
    <w:p w14:paraId="40A0824C" w14:textId="77777777" w:rsidR="0044125A" w:rsidRDefault="0044125A" w:rsidP="0044125A">
      <w:r>
        <w:t xml:space="preserve">      "paint": {</w:t>
      </w:r>
    </w:p>
    <w:p w14:paraId="68B36936" w14:textId="77777777" w:rsidR="0044125A" w:rsidRDefault="0044125A" w:rsidP="0044125A">
      <w:r>
        <w:t xml:space="preserve">        "fill-</w:t>
      </w:r>
      <w:proofErr w:type="spellStart"/>
      <w:r>
        <w:t>color</w:t>
      </w:r>
      <w:proofErr w:type="spellEnd"/>
      <w:r>
        <w:t>": "</w:t>
      </w:r>
      <w:proofErr w:type="spellStart"/>
      <w:proofErr w:type="gramStart"/>
      <w:r>
        <w:t>hsl</w:t>
      </w:r>
      <w:proofErr w:type="spellEnd"/>
      <w:r>
        <w:t>(</w:t>
      </w:r>
      <w:proofErr w:type="gramEnd"/>
      <w:r>
        <w:t>47, 13%, 86%)",</w:t>
      </w:r>
    </w:p>
    <w:p w14:paraId="45D82105" w14:textId="77777777" w:rsidR="0044125A" w:rsidRDefault="0044125A" w:rsidP="0044125A">
      <w:r>
        <w:t xml:space="preserve">        "fill-opacity": 0.7</w:t>
      </w:r>
    </w:p>
    <w:p w14:paraId="0F77A5F2" w14:textId="77777777" w:rsidR="0044125A" w:rsidRDefault="0044125A" w:rsidP="0044125A">
      <w:r>
        <w:t xml:space="preserve">      }</w:t>
      </w:r>
    </w:p>
    <w:p w14:paraId="7C25E251" w14:textId="77777777" w:rsidR="0044125A" w:rsidRDefault="0044125A" w:rsidP="0044125A">
      <w:r>
        <w:t xml:space="preserve">    },</w:t>
      </w:r>
    </w:p>
    <w:p w14:paraId="54684079" w14:textId="77777777" w:rsidR="0044125A" w:rsidRDefault="0044125A" w:rsidP="0044125A">
      <w:r>
        <w:t xml:space="preserve">    {</w:t>
      </w:r>
    </w:p>
    <w:p w14:paraId="3E7E5652" w14:textId="77777777" w:rsidR="0044125A" w:rsidRDefault="0044125A" w:rsidP="0044125A">
      <w:r>
        <w:t xml:space="preserve">      "id": "</w:t>
      </w:r>
      <w:proofErr w:type="spellStart"/>
      <w:r>
        <w:t>msoa_layer</w:t>
      </w:r>
      <w:proofErr w:type="spellEnd"/>
      <w:r>
        <w:t>",</w:t>
      </w:r>
    </w:p>
    <w:p w14:paraId="0FC26501" w14:textId="77777777" w:rsidR="0044125A" w:rsidRDefault="0044125A" w:rsidP="0044125A">
      <w:r>
        <w:t xml:space="preserve">      "type": "fill",</w:t>
      </w:r>
    </w:p>
    <w:p w14:paraId="2FA98957" w14:textId="77777777" w:rsidR="0044125A" w:rsidRDefault="0044125A" w:rsidP="0044125A">
      <w:r>
        <w:t xml:space="preserve">      "source": "</w:t>
      </w:r>
      <w:proofErr w:type="spellStart"/>
      <w:r>
        <w:t>msoa</w:t>
      </w:r>
      <w:proofErr w:type="spellEnd"/>
      <w:r>
        <w:t>",</w:t>
      </w:r>
    </w:p>
    <w:p w14:paraId="1606AE5E" w14:textId="77777777" w:rsidR="0044125A" w:rsidRDefault="0044125A" w:rsidP="0044125A">
      <w:r>
        <w:t xml:space="preserve">      "source-layer": "</w:t>
      </w:r>
      <w:proofErr w:type="spellStart"/>
      <w:r>
        <w:t>msoa</w:t>
      </w:r>
      <w:proofErr w:type="spellEnd"/>
      <w:r>
        <w:t>",</w:t>
      </w:r>
    </w:p>
    <w:p w14:paraId="195C04DF" w14:textId="77777777" w:rsidR="0044125A" w:rsidRDefault="0044125A" w:rsidP="0044125A">
      <w:r>
        <w:t xml:space="preserve">      "layout": {</w:t>
      </w:r>
    </w:p>
    <w:p w14:paraId="7A33A5BE" w14:textId="77777777" w:rsidR="0044125A" w:rsidRDefault="0044125A" w:rsidP="0044125A">
      <w:r>
        <w:t xml:space="preserve">        "visibility": "visible"</w:t>
      </w:r>
    </w:p>
    <w:p w14:paraId="2A6A55D9" w14:textId="77777777" w:rsidR="0044125A" w:rsidRDefault="0044125A" w:rsidP="0044125A">
      <w:r>
        <w:t xml:space="preserve">      },</w:t>
      </w:r>
    </w:p>
    <w:p w14:paraId="4C6C27FE" w14:textId="77777777" w:rsidR="0044125A" w:rsidRDefault="0044125A" w:rsidP="0044125A">
      <w:r>
        <w:t xml:space="preserve">      "paint": {</w:t>
      </w:r>
    </w:p>
    <w:p w14:paraId="6C472405" w14:textId="77777777" w:rsidR="0044125A" w:rsidRDefault="0044125A" w:rsidP="0044125A">
      <w:r>
        <w:t xml:space="preserve">        "fill-</w:t>
      </w:r>
      <w:proofErr w:type="spellStart"/>
      <w:r>
        <w:t>color</w:t>
      </w:r>
      <w:proofErr w:type="spellEnd"/>
      <w:r>
        <w:t>": "</w:t>
      </w:r>
      <w:proofErr w:type="spellStart"/>
      <w:proofErr w:type="gramStart"/>
      <w:r>
        <w:t>hsl</w:t>
      </w:r>
      <w:proofErr w:type="spellEnd"/>
      <w:r>
        <w:t>(</w:t>
      </w:r>
      <w:proofErr w:type="gramEnd"/>
      <w:r>
        <w:t>105, 13%, 86%)",</w:t>
      </w:r>
    </w:p>
    <w:p w14:paraId="003DD17A" w14:textId="77777777" w:rsidR="0044125A" w:rsidRDefault="0044125A" w:rsidP="0044125A">
      <w:r>
        <w:t xml:space="preserve">        "fill-opacity": 0.7</w:t>
      </w:r>
    </w:p>
    <w:p w14:paraId="5E99D9F5" w14:textId="77777777" w:rsidR="0044125A" w:rsidRDefault="0044125A" w:rsidP="0044125A">
      <w:r>
        <w:lastRenderedPageBreak/>
        <w:t xml:space="preserve">      }</w:t>
      </w:r>
    </w:p>
    <w:p w14:paraId="4F4B8563" w14:textId="77777777" w:rsidR="0044125A" w:rsidRDefault="0044125A" w:rsidP="0044125A">
      <w:r>
        <w:t xml:space="preserve">    }</w:t>
      </w:r>
    </w:p>
    <w:p w14:paraId="1F491915" w14:textId="77777777" w:rsidR="0044125A" w:rsidRDefault="0044125A" w:rsidP="0044125A">
      <w:r>
        <w:t xml:space="preserve">  ],</w:t>
      </w:r>
    </w:p>
    <w:p w14:paraId="5254069B" w14:textId="77777777" w:rsidR="0044125A" w:rsidRDefault="0044125A" w:rsidP="0044125A">
      <w:r>
        <w:t xml:space="preserve">  "id": "basic"</w:t>
      </w:r>
    </w:p>
    <w:p w14:paraId="7C8E4930" w14:textId="77777777" w:rsidR="0044125A" w:rsidRDefault="0044125A" w:rsidP="0044125A">
      <w:r>
        <w:t>}</w:t>
      </w:r>
    </w:p>
    <w:p w14:paraId="799AB151" w14:textId="77777777" w:rsidR="0044125A" w:rsidRDefault="0044125A" w:rsidP="0044125A"/>
    <w:p w14:paraId="3E916C6F" w14:textId="77777777" w:rsidR="0044125A" w:rsidRDefault="0044125A" w:rsidP="0044125A">
      <w:r>
        <w:t>```</w:t>
      </w:r>
    </w:p>
    <w:p w14:paraId="6BF9A97A" w14:textId="77777777" w:rsidR="0044125A" w:rsidRDefault="0044125A" w:rsidP="0044125A"/>
    <w:p w14:paraId="63E78E47" w14:textId="77777777" w:rsidR="0044125A" w:rsidRDefault="0044125A" w:rsidP="0044125A"/>
    <w:p w14:paraId="454A156E" w14:textId="77777777" w:rsidR="0044125A" w:rsidRDefault="0044125A" w:rsidP="0044125A">
      <w:r>
        <w:t>### References:</w:t>
      </w:r>
    </w:p>
    <w:p w14:paraId="696210B2" w14:textId="4624FC6B" w:rsidR="00300E58" w:rsidRPr="0044125A" w:rsidRDefault="0044125A" w:rsidP="0044125A">
      <w:proofErr w:type="spellStart"/>
      <w:r>
        <w:t>Haklay</w:t>
      </w:r>
      <w:proofErr w:type="spellEnd"/>
      <w:r>
        <w:t xml:space="preserve">, </w:t>
      </w:r>
      <w:proofErr w:type="spellStart"/>
      <w:r>
        <w:t>Muki</w:t>
      </w:r>
      <w:proofErr w:type="spellEnd"/>
      <w:r>
        <w:t>, Alex Singleton, and Chris Parker</w:t>
      </w:r>
      <w:proofErr w:type="gramStart"/>
      <w:r>
        <w:t xml:space="preserve">. </w:t>
      </w:r>
      <w:proofErr w:type="gramEnd"/>
      <w:r>
        <w:t xml:space="preserve">"Web mapping 2.0: The neogeography of the </w:t>
      </w:r>
      <w:proofErr w:type="spellStart"/>
      <w:r>
        <w:t>GeoWeb</w:t>
      </w:r>
      <w:proofErr w:type="spellEnd"/>
      <w:r>
        <w:t>." Geography Compass 2.6 (2008): 2011-2039.</w:t>
      </w:r>
      <w:bookmarkEnd w:id="0"/>
    </w:p>
    <w:sectPr w:rsidR="00300E58" w:rsidRPr="004412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C0009"/>
    <w:multiLevelType w:val="hybridMultilevel"/>
    <w:tmpl w:val="2B0834E0"/>
    <w:lvl w:ilvl="0" w:tplc="7936912E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TY0sTAxMjGyMLRU0lEKTi0uzszPAykwrQUA5XO96iwAAAA="/>
  </w:docVars>
  <w:rsids>
    <w:rsidRoot w:val="005B776B"/>
    <w:rsid w:val="00127720"/>
    <w:rsid w:val="00294D7D"/>
    <w:rsid w:val="00300E58"/>
    <w:rsid w:val="0044125A"/>
    <w:rsid w:val="00491D3C"/>
    <w:rsid w:val="004B5378"/>
    <w:rsid w:val="005B776B"/>
    <w:rsid w:val="00651513"/>
    <w:rsid w:val="00751B87"/>
    <w:rsid w:val="0083777C"/>
    <w:rsid w:val="009F2E2F"/>
    <w:rsid w:val="00A613C2"/>
    <w:rsid w:val="00A9246A"/>
    <w:rsid w:val="00BD4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C4FA5"/>
  <w15:chartTrackingRefBased/>
  <w15:docId w15:val="{7E99701C-2947-4A1C-916E-ABC4E2D4F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0E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E5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00E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2</Pages>
  <Words>2123</Words>
  <Characters>1210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Morgan</dc:creator>
  <cp:keywords/>
  <dc:description/>
  <cp:lastModifiedBy>Malcolm Morgan</cp:lastModifiedBy>
  <cp:revision>8</cp:revision>
  <dcterms:created xsi:type="dcterms:W3CDTF">2020-03-23T16:05:00Z</dcterms:created>
  <dcterms:modified xsi:type="dcterms:W3CDTF">2020-03-26T12:31:00Z</dcterms:modified>
</cp:coreProperties>
</file>